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670DA" w14:textId="4BB0DAF5" w:rsidR="00915513" w:rsidRPr="00915513" w:rsidRDefault="00915513" w:rsidP="00915513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bookmarkStart w:id="0" w:name="_Hlk144214361"/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KLASA: 406-03/2</w:t>
      </w:r>
      <w:r w:rsidR="00914078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4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-01/1</w:t>
      </w:r>
    </w:p>
    <w:p w14:paraId="58042DEA" w14:textId="20828EE6" w:rsidR="00915513" w:rsidRPr="00915513" w:rsidRDefault="00915513" w:rsidP="00915513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URBROJ: 2182-27-01-2</w:t>
      </w:r>
      <w:r w:rsidR="00914078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4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-02</w:t>
      </w:r>
    </w:p>
    <w:bookmarkEnd w:id="0"/>
    <w:p w14:paraId="5EDF8A53" w14:textId="32FEBE84" w:rsidR="00915513" w:rsidRPr="00915513" w:rsidRDefault="00915513" w:rsidP="00915513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Knin, </w:t>
      </w:r>
      <w:r w:rsidR="00914078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14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. </w:t>
      </w:r>
      <w:r w:rsidR="00914078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veljače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 202</w:t>
      </w:r>
      <w:r w:rsidR="00914078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4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. godine</w:t>
      </w:r>
    </w:p>
    <w:p w14:paraId="4D6B400E" w14:textId="548DB7DA" w:rsidR="00914078" w:rsidRPr="00914078" w:rsidRDefault="00914078" w:rsidP="00914078">
      <w:pPr>
        <w:widowControl w:val="0"/>
        <w:tabs>
          <w:tab w:val="left" w:pos="5560"/>
        </w:tabs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4078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ab/>
        <w:t>marijabarisic@stabilnost.eu</w:t>
      </w:r>
    </w:p>
    <w:p w14:paraId="26853360" w14:textId="4B728B63" w:rsidR="00914078" w:rsidRPr="00914078" w:rsidRDefault="00914078" w:rsidP="00914078">
      <w:pPr>
        <w:widowControl w:val="0"/>
        <w:tabs>
          <w:tab w:val="left" w:pos="5560"/>
        </w:tabs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4078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ab/>
        <w:t>luka.muzinic@produktplus.hr</w:t>
      </w:r>
    </w:p>
    <w:p w14:paraId="3C4D3774" w14:textId="4FB14372" w:rsidR="00915513" w:rsidRPr="00915513" w:rsidRDefault="00914078" w:rsidP="00914078">
      <w:pPr>
        <w:widowControl w:val="0"/>
        <w:tabs>
          <w:tab w:val="left" w:pos="5560"/>
        </w:tabs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4078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ab/>
        <w:t>ab.ak@inet.hr</w:t>
      </w:r>
    </w:p>
    <w:p w14:paraId="79552272" w14:textId="77777777" w:rsidR="00915513" w:rsidRPr="00915513" w:rsidRDefault="00915513" w:rsidP="00915513">
      <w:pPr>
        <w:widowControl w:val="0"/>
        <w:tabs>
          <w:tab w:val="left" w:pos="556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ab/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ab/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ab/>
      </w:r>
    </w:p>
    <w:p w14:paraId="5217704A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40" w:lineRule="auto"/>
        <w:ind w:left="2880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       POZIV ZA DOSTAVU PONUDE</w:t>
      </w:r>
    </w:p>
    <w:p w14:paraId="683BB0E7" w14:textId="77777777" w:rsidR="00915513" w:rsidRPr="00F87A45" w:rsidRDefault="00915513" w:rsidP="009155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10"/>
          <w:szCs w:val="10"/>
          <w:lang w:eastAsia="hr-HR"/>
        </w:rPr>
      </w:pPr>
    </w:p>
    <w:p w14:paraId="54FE8EF2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Poštovani,</w:t>
      </w:r>
    </w:p>
    <w:p w14:paraId="44BEAB83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10"/>
          <w:szCs w:val="10"/>
          <w:lang w:eastAsia="hr-HR"/>
        </w:rPr>
      </w:pPr>
    </w:p>
    <w:p w14:paraId="61C69302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58" w:lineRule="exact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578FAD80" w14:textId="036A9A0D" w:rsidR="00BC51D3" w:rsidRPr="00BC51D3" w:rsidRDefault="00915513" w:rsidP="00BC51D3">
      <w:pPr>
        <w:widowControl w:val="0"/>
        <w:tabs>
          <w:tab w:val="left" w:pos="8647"/>
        </w:tabs>
        <w:overflowPunct w:val="0"/>
        <w:autoSpaceDE w:val="0"/>
        <w:autoSpaceDN w:val="0"/>
        <w:adjustRightInd w:val="0"/>
        <w:spacing w:after="0" w:line="227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Odlukom o pokretanju postupka jednostavne nabave, KLASA: 406-03/2</w:t>
      </w:r>
      <w:r w:rsidR="00914078">
        <w:rPr>
          <w:rFonts w:ascii="Times New Roman" w:eastAsia="Times New Roman" w:hAnsi="Times New Roman" w:cs="Times New Roman"/>
          <w:sz w:val="20"/>
          <w:szCs w:val="20"/>
          <w:lang w:eastAsia="hr-HR"/>
        </w:rPr>
        <w:t>4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-01/1  URBROJ: 2182-27-01-2</w:t>
      </w:r>
      <w:r w:rsidR="00914078">
        <w:rPr>
          <w:rFonts w:ascii="Times New Roman" w:eastAsia="Times New Roman" w:hAnsi="Times New Roman" w:cs="Times New Roman"/>
          <w:sz w:val="20"/>
          <w:szCs w:val="20"/>
          <w:lang w:eastAsia="hr-HR"/>
        </w:rPr>
        <w:t>4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-01, Naručitelj Osnovna škola Domovinske zahvalnosti, Josipa Jovića 2, Knin OIB: 87693827782 (u daljnjem tekstu – Naručitelj), pokrenula je postupak nabave za </w:t>
      </w:r>
      <w:bookmarkStart w:id="1" w:name="_Hlk144214809"/>
      <w:bookmarkStart w:id="2" w:name="_Hlk158824005"/>
      <w:r w:rsidR="00914078" w:rsidRPr="00914078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="00914078" w:rsidRPr="00914078">
        <w:rPr>
          <w:rFonts w:ascii="Times New Roman" w:hAnsi="Times New Roman" w:cs="Times New Roman"/>
          <w:b/>
          <w:bCs/>
          <w:sz w:val="20"/>
          <w:szCs w:val="20"/>
        </w:rPr>
        <w:t>rhitektonske usluge za nadogradnju zgrade</w:t>
      </w:r>
      <w:r w:rsidR="00914078" w:rsidRPr="0091407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bookmarkEnd w:id="2"/>
      <w:r w:rsidR="00914078" w:rsidRPr="00914078">
        <w:rPr>
          <w:rFonts w:ascii="Times New Roman" w:hAnsi="Times New Roman" w:cs="Times New Roman"/>
          <w:b/>
          <w:bCs/>
          <w:sz w:val="20"/>
          <w:szCs w:val="20"/>
        </w:rPr>
        <w:t xml:space="preserve">– CPV oznaka </w:t>
      </w:r>
      <w:r w:rsidR="00914078" w:rsidRPr="00914078">
        <w:rPr>
          <w:rFonts w:ascii="Times New Roman" w:eastAsia="Calibri" w:hAnsi="Times New Roman" w:cs="Times New Roman"/>
          <w:b/>
          <w:bCs/>
          <w:sz w:val="20"/>
          <w:szCs w:val="20"/>
        </w:rPr>
        <w:t>71223000-7</w:t>
      </w:r>
      <w:r w:rsidR="00BC51D3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</w:t>
      </w:r>
      <w:bookmarkStart w:id="3" w:name="_Hlk158825024"/>
      <w:r w:rsidR="00BC51D3" w:rsidRPr="00BC51D3">
        <w:rPr>
          <w:rFonts w:ascii="Times New Roman" w:eastAsia="Calibri" w:hAnsi="Times New Roman" w:cs="Times New Roman"/>
          <w:b/>
          <w:bCs/>
          <w:sz w:val="20"/>
          <w:szCs w:val="20"/>
        </w:rPr>
        <w:t>(</w:t>
      </w:r>
      <w:r w:rsidR="00BC51D3" w:rsidRPr="00BC51D3">
        <w:rPr>
          <w:rFonts w:ascii="Times New Roman" w:eastAsia="Calibri" w:hAnsi="Times New Roman" w:cs="Times New Roman"/>
          <w:b/>
          <w:bCs/>
          <w:sz w:val="20"/>
          <w:szCs w:val="20"/>
        </w:rPr>
        <w:t>arhitektonsko  idejno rješenj</w:t>
      </w:r>
      <w:r w:rsidR="00BC51D3" w:rsidRPr="00BC51D3">
        <w:rPr>
          <w:rFonts w:ascii="Times New Roman" w:eastAsia="Calibri" w:hAnsi="Times New Roman" w:cs="Times New Roman"/>
          <w:b/>
          <w:bCs/>
          <w:sz w:val="20"/>
          <w:szCs w:val="20"/>
        </w:rPr>
        <w:t>e</w:t>
      </w:r>
      <w:r w:rsidR="00BC51D3" w:rsidRPr="00BC51D3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dogradnje i rekonstrukcije škole</w:t>
      </w:r>
      <w:r w:rsidR="00BC51D3" w:rsidRPr="00BC51D3">
        <w:rPr>
          <w:rFonts w:ascii="Times New Roman" w:eastAsia="Calibri" w:hAnsi="Times New Roman" w:cs="Times New Roman"/>
          <w:b/>
          <w:bCs/>
          <w:sz w:val="20"/>
          <w:szCs w:val="20"/>
        </w:rPr>
        <w:t>)</w:t>
      </w:r>
      <w:bookmarkEnd w:id="3"/>
      <w:r w:rsidR="00BC51D3" w:rsidRPr="00BC51D3">
        <w:rPr>
          <w:rFonts w:ascii="Times New Roman" w:eastAsia="Calibri" w:hAnsi="Times New Roman" w:cs="Times New Roman"/>
          <w:sz w:val="20"/>
          <w:szCs w:val="20"/>
        </w:rPr>
        <w:t xml:space="preserve">, u sklopu projekta </w:t>
      </w:r>
      <w:r w:rsidR="00BC51D3" w:rsidRPr="00BC51D3">
        <w:rPr>
          <w:rFonts w:ascii="Times New Roman" w:eastAsia="Calibri" w:hAnsi="Times New Roman" w:cs="Times New Roman"/>
          <w:sz w:val="20"/>
          <w:szCs w:val="20"/>
        </w:rPr>
        <w:t>izgradnj</w:t>
      </w:r>
      <w:r w:rsidR="00BC51D3" w:rsidRPr="00BC51D3">
        <w:rPr>
          <w:rFonts w:ascii="Times New Roman" w:eastAsia="Calibri" w:hAnsi="Times New Roman" w:cs="Times New Roman"/>
          <w:sz w:val="20"/>
          <w:szCs w:val="20"/>
        </w:rPr>
        <w:t>e</w:t>
      </w:r>
      <w:r w:rsidR="00BC51D3" w:rsidRPr="00BC51D3">
        <w:rPr>
          <w:rFonts w:ascii="Times New Roman" w:eastAsia="Calibri" w:hAnsi="Times New Roman" w:cs="Times New Roman"/>
          <w:sz w:val="20"/>
          <w:szCs w:val="20"/>
        </w:rPr>
        <w:t>, rekonstrukcij</w:t>
      </w:r>
      <w:r w:rsidR="00BC51D3" w:rsidRPr="00BC51D3">
        <w:rPr>
          <w:rFonts w:ascii="Times New Roman" w:eastAsia="Calibri" w:hAnsi="Times New Roman" w:cs="Times New Roman"/>
          <w:sz w:val="20"/>
          <w:szCs w:val="20"/>
        </w:rPr>
        <w:t>e</w:t>
      </w:r>
      <w:r w:rsidR="00BC51D3" w:rsidRPr="00BC51D3">
        <w:rPr>
          <w:rFonts w:ascii="Times New Roman" w:eastAsia="Calibri" w:hAnsi="Times New Roman" w:cs="Times New Roman"/>
          <w:sz w:val="20"/>
          <w:szCs w:val="20"/>
        </w:rPr>
        <w:t xml:space="preserve"> i opremanj</w:t>
      </w:r>
      <w:r w:rsidR="00BC51D3" w:rsidRPr="00BC51D3">
        <w:rPr>
          <w:rFonts w:ascii="Times New Roman" w:eastAsia="Calibri" w:hAnsi="Times New Roman" w:cs="Times New Roman"/>
          <w:sz w:val="20"/>
          <w:szCs w:val="20"/>
        </w:rPr>
        <w:t>a</w:t>
      </w:r>
      <w:r w:rsidR="00BC51D3" w:rsidRPr="00BC51D3">
        <w:rPr>
          <w:rFonts w:ascii="Times New Roman" w:eastAsia="Calibri" w:hAnsi="Times New Roman" w:cs="Times New Roman"/>
          <w:sz w:val="20"/>
          <w:szCs w:val="20"/>
        </w:rPr>
        <w:t xml:space="preserve"> osnovnih škola za potrebe jednosmjenskog rada i cjelodnevne škole (ref. </w:t>
      </w:r>
      <w:r w:rsidR="00104688">
        <w:rPr>
          <w:rFonts w:ascii="Times New Roman" w:eastAsia="Calibri" w:hAnsi="Times New Roman" w:cs="Times New Roman"/>
          <w:sz w:val="20"/>
          <w:szCs w:val="20"/>
        </w:rPr>
        <w:t>b</w:t>
      </w:r>
      <w:r w:rsidR="00BC51D3" w:rsidRPr="00BC51D3">
        <w:rPr>
          <w:rFonts w:ascii="Times New Roman" w:eastAsia="Calibri" w:hAnsi="Times New Roman" w:cs="Times New Roman"/>
          <w:sz w:val="20"/>
          <w:szCs w:val="20"/>
        </w:rPr>
        <w:t>roj: NPOO C3.1. R1-I2.01)</w:t>
      </w:r>
      <w:r w:rsidR="00BC51D3">
        <w:rPr>
          <w:rFonts w:ascii="Times New Roman" w:eastAsia="Calibri" w:hAnsi="Times New Roman" w:cs="Times New Roman"/>
          <w:sz w:val="20"/>
          <w:szCs w:val="20"/>
        </w:rPr>
        <w:t>.</w:t>
      </w:r>
    </w:p>
    <w:bookmarkEnd w:id="1"/>
    <w:p w14:paraId="739E1010" w14:textId="77777777" w:rsidR="00915513" w:rsidRPr="00915513" w:rsidRDefault="00915513" w:rsidP="00915513">
      <w:pPr>
        <w:widowControl w:val="0"/>
        <w:tabs>
          <w:tab w:val="left" w:pos="8647"/>
        </w:tabs>
        <w:overflowPunct w:val="0"/>
        <w:autoSpaceDE w:val="0"/>
        <w:autoSpaceDN w:val="0"/>
        <w:adjustRightInd w:val="0"/>
        <w:spacing w:after="0" w:line="227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11DB2BAE" w14:textId="116EF646" w:rsidR="00915513" w:rsidRPr="00915513" w:rsidRDefault="00915513" w:rsidP="00915513">
      <w:pPr>
        <w:widowControl w:val="0"/>
        <w:overflowPunct w:val="0"/>
        <w:autoSpaceDE w:val="0"/>
        <w:autoSpaceDN w:val="0"/>
        <w:adjustRightInd w:val="0"/>
        <w:spacing w:after="0" w:line="227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Stoga Vam, sukladno odredbama Pravilnika o provedbi postupaka jednostavne nabave roba, usluga i radova</w:t>
      </w:r>
      <w:r w:rsidR="00914078">
        <w:rPr>
          <w:rFonts w:ascii="Times New Roman" w:eastAsia="Times New Roman" w:hAnsi="Times New Roman" w:cs="Times New Roman"/>
          <w:sz w:val="20"/>
          <w:szCs w:val="20"/>
          <w:lang w:eastAsia="hr-HR"/>
        </w:rPr>
        <w:t>, odnosno njegovim izmjenama i dopunama,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upućujemo ovaj poziv za dostavom ponuda za navedeno, u skladu sa </w:t>
      </w:r>
      <w:r w:rsidR="00D8238D">
        <w:rPr>
          <w:rFonts w:ascii="Times New Roman" w:eastAsia="Times New Roman" w:hAnsi="Times New Roman" w:cs="Times New Roman"/>
          <w:sz w:val="20"/>
          <w:szCs w:val="20"/>
          <w:lang w:eastAsia="hr-HR"/>
        </w:rPr>
        <w:t>T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roškovnikom, a prema dolje navedenim uvjetima. </w:t>
      </w:r>
    </w:p>
    <w:p w14:paraId="20275B0D" w14:textId="77777777" w:rsidR="00915513" w:rsidRPr="00915513" w:rsidRDefault="00915513" w:rsidP="00915513">
      <w:pPr>
        <w:widowControl w:val="0"/>
        <w:overflowPunct w:val="0"/>
        <w:autoSpaceDE w:val="0"/>
        <w:autoSpaceDN w:val="0"/>
        <w:adjustRightInd w:val="0"/>
        <w:spacing w:after="0" w:line="227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20DCB4FA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1.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ab/>
        <w:t>OPĆI PODACI</w:t>
      </w:r>
    </w:p>
    <w:p w14:paraId="4E17979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10"/>
          <w:szCs w:val="10"/>
          <w:lang w:eastAsia="hr-HR"/>
        </w:rPr>
      </w:pPr>
    </w:p>
    <w:p w14:paraId="7A1F3B3E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1.1     Naručitelj:</w:t>
      </w:r>
    </w:p>
    <w:p w14:paraId="1B30ACFE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Osnovna škola Domovinske zahvalnosti, Josipa Jovića 2, 22300 Knin</w:t>
      </w:r>
    </w:p>
    <w:p w14:paraId="35693C4E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OIB: 87693827782</w:t>
      </w:r>
    </w:p>
    <w:p w14:paraId="213B405F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Tel. 022/664-715</w:t>
      </w:r>
    </w:p>
    <w:p w14:paraId="792153A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Web: www.os-domovinske-zahvalnosti-kn.skole.hr </w:t>
      </w:r>
    </w:p>
    <w:p w14:paraId="0E931107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E-mail:</w:t>
      </w:r>
      <w:r w:rsidRPr="00915513">
        <w:rPr>
          <w:rFonts w:ascii="Segoe UI" w:eastAsia="Times New Roman" w:hAnsi="Segoe UI" w:cs="Segoe UI"/>
          <w:color w:val="201F1E"/>
          <w:lang w:eastAsia="hr-HR"/>
        </w:rPr>
        <w:t xml:space="preserve"> </w:t>
      </w:r>
      <w:hyperlink r:id="rId10" w:history="1">
        <w:r w:rsidRPr="00915513"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/>
            <w:lang w:eastAsia="hr-HR"/>
          </w:rPr>
          <w:t>ured.ravnatelj@os-domovinske-zahvalnosti-kn.skole.hr</w:t>
        </w:r>
      </w:hyperlink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.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ab/>
      </w:r>
    </w:p>
    <w:p w14:paraId="3B00E7A0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2CC2B3CD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1.2     Osoba zadužena za komunikaciju s ponuditeljima:</w:t>
      </w:r>
    </w:p>
    <w:p w14:paraId="44788EAC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Dejan Jurković, br. tel. 022/664-712, mail: dejan.jurkovic2@skole.hr</w:t>
      </w:r>
    </w:p>
    <w:p w14:paraId="60063619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</w:p>
    <w:p w14:paraId="6956403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1.3     Vrsta postupka nabave:</w:t>
      </w:r>
    </w:p>
    <w:p w14:paraId="2CEA3D5F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Postupak jednostavne nabave slanjem poziva za dostavu ponuda na adrese </w:t>
      </w:r>
      <w:r w:rsidRPr="00915513"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eastAsia="hr-HR"/>
        </w:rPr>
        <w:t>triju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ponuditelja.</w:t>
      </w:r>
    </w:p>
    <w:p w14:paraId="3141329D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2D3F875B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1.4     Procijenjena vrijednost nabave: </w:t>
      </w:r>
    </w:p>
    <w:p w14:paraId="79386B1F" w14:textId="367DCEC8" w:rsidR="00915513" w:rsidRPr="00915513" w:rsidRDefault="00915513" w:rsidP="00915513">
      <w:pPr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Procijenjena vrijednost nabave je  </w:t>
      </w:r>
      <w:r w:rsidRPr="00915513"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eastAsia="hr-HR"/>
        </w:rPr>
        <w:t>2</w:t>
      </w:r>
      <w:r w:rsidR="00914078"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eastAsia="hr-HR"/>
        </w:rPr>
        <w:t>5</w:t>
      </w:r>
      <w:r w:rsidRPr="00915513"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eastAsia="hr-HR"/>
        </w:rPr>
        <w:t>.</w:t>
      </w:r>
      <w:r w:rsidR="00914078"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eastAsia="hr-HR"/>
        </w:rPr>
        <w:t>000</w:t>
      </w:r>
      <w:r w:rsidRPr="00915513"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eastAsia="hr-HR"/>
        </w:rPr>
        <w:t>,</w:t>
      </w:r>
      <w:r w:rsidR="00914078"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eastAsia="hr-HR"/>
        </w:rPr>
        <w:t>00</w:t>
      </w:r>
      <w:r w:rsidRPr="00915513"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eastAsia="hr-HR"/>
        </w:rPr>
        <w:t xml:space="preserve"> eura.</w:t>
      </w:r>
    </w:p>
    <w:p w14:paraId="047285E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10"/>
          <w:szCs w:val="10"/>
          <w:lang w:eastAsia="hr-HR"/>
        </w:rPr>
      </w:pPr>
    </w:p>
    <w:p w14:paraId="38873899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1.5     Ugovor o nabavi: </w:t>
      </w:r>
    </w:p>
    <w:p w14:paraId="369304F9" w14:textId="2330C9D0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Po završetku postupka jednostavne nabave sa odabranim ponuditeljem sklopit će se </w:t>
      </w:r>
      <w:r w:rsidR="00D8238D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U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govor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, sukladno ovom Pozivu.</w:t>
      </w:r>
    </w:p>
    <w:p w14:paraId="4132918F" w14:textId="317E1ECF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Ugovor se morati izvršiti najkasnije </w:t>
      </w:r>
      <w:r w:rsidR="00914078">
        <w:rPr>
          <w:rFonts w:ascii="Times New Roman" w:eastAsia="Times New Roman" w:hAnsi="Times New Roman" w:cs="Times New Roman"/>
          <w:sz w:val="20"/>
          <w:szCs w:val="20"/>
          <w:lang w:eastAsia="hr-HR"/>
        </w:rPr>
        <w:t>u roku od šest mjeseci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, </w:t>
      </w:r>
      <w:r w:rsidR="00F87A45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iznimno godinu dana, 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računajući od dana sklapanja.</w:t>
      </w:r>
    </w:p>
    <w:p w14:paraId="4C06F14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4162A122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2.       PODACI O PREDMETU NABAVE:</w:t>
      </w:r>
    </w:p>
    <w:p w14:paraId="7FCC709C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61091A0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2.1     Opis predmeta nabave: </w:t>
      </w:r>
    </w:p>
    <w:p w14:paraId="3537E358" w14:textId="2CE39CAF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Predmet nabave</w:t>
      </w:r>
      <w:r w:rsidR="00914078" w:rsidRPr="0091407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914078" w:rsidRPr="00914078">
        <w:rPr>
          <w:rFonts w:ascii="Times New Roman" w:hAnsi="Times New Roman" w:cs="Times New Roman"/>
          <w:b/>
          <w:bCs/>
          <w:sz w:val="20"/>
          <w:szCs w:val="20"/>
        </w:rPr>
        <w:t>arhitektonske usluge za nadogradnju zgrade</w:t>
      </w:r>
      <w:r w:rsidR="00BC51D3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BC51D3" w:rsidRPr="00BC51D3">
        <w:rPr>
          <w:rFonts w:ascii="Times New Roman" w:eastAsia="Calibri" w:hAnsi="Times New Roman" w:cs="Times New Roman"/>
          <w:b/>
          <w:bCs/>
          <w:sz w:val="20"/>
          <w:szCs w:val="20"/>
        </w:rPr>
        <w:t>(arhitektonsko  idejno rješenje dogradnje i rekonstrukcije škole)</w:t>
      </w:r>
      <w:r w:rsidR="00914078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, 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sukladno Troškovniku iz priloga II. ovog Poziva. </w:t>
      </w:r>
    </w:p>
    <w:p w14:paraId="3C198348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39CE329B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2.2     Mjerne jedinice predmeta nabave:</w:t>
      </w:r>
    </w:p>
    <w:p w14:paraId="367828CB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Prema priloženom Troškovniku.</w:t>
      </w:r>
    </w:p>
    <w:p w14:paraId="3AC1CE5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381583DF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2.3     Tehničke specifikacije:</w:t>
      </w:r>
    </w:p>
    <w:p w14:paraId="2C70D88E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 Prema Troškovniku. </w:t>
      </w:r>
    </w:p>
    <w:p w14:paraId="00309190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624CE9D9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2.4      Troškovnik: </w:t>
      </w:r>
    </w:p>
    <w:p w14:paraId="3BB40DF0" w14:textId="18AA5D39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Ponuditelj je obvezan ispuniti Troškovnik koji je sastavni dio poziva za dostavu ponuda. Troškovnik mora biti ispunjen </w:t>
      </w:r>
      <w:r w:rsidR="00F87A45">
        <w:rPr>
          <w:rFonts w:ascii="Times New Roman" w:eastAsia="Times New Roman" w:hAnsi="Times New Roman" w:cs="Times New Roman"/>
          <w:sz w:val="20"/>
          <w:szCs w:val="20"/>
          <w:lang w:eastAsia="hr-HR"/>
        </w:rPr>
        <w:t>prema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obrasc</w:t>
      </w:r>
      <w:r w:rsidR="00D8238D">
        <w:rPr>
          <w:rFonts w:ascii="Times New Roman" w:eastAsia="Times New Roman" w:hAnsi="Times New Roman" w:cs="Times New Roman"/>
          <w:sz w:val="20"/>
          <w:szCs w:val="20"/>
          <w:lang w:eastAsia="hr-HR"/>
        </w:rPr>
        <w:t>u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u prilogu, ovjeren potpisom i pečatom ovlaštenog predstavnika ponuditelja. </w:t>
      </w:r>
    </w:p>
    <w:p w14:paraId="0F6E74D7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3C0BFD1D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2.5    Mjesto izvršenja predmeta nabave: </w:t>
      </w:r>
    </w:p>
    <w:p w14:paraId="29CA36A3" w14:textId="7868EC3C" w:rsid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Osnovna škola Domovinske zahvalnosti</w:t>
      </w:r>
      <w:r w:rsidR="00D8238D">
        <w:rPr>
          <w:rFonts w:ascii="Times New Roman" w:eastAsia="Times New Roman" w:hAnsi="Times New Roman" w:cs="Times New Roman"/>
          <w:sz w:val="20"/>
          <w:szCs w:val="20"/>
          <w:lang w:eastAsia="hr-HR"/>
        </w:rPr>
        <w:t>, Josipa Jovića 2, Knin.</w:t>
      </w:r>
    </w:p>
    <w:p w14:paraId="09505A1F" w14:textId="77777777" w:rsidR="006B1683" w:rsidRPr="00BC51D3" w:rsidRDefault="006B168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</w:p>
    <w:p w14:paraId="4D9EDF22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lastRenderedPageBreak/>
        <w:t>2.6     Način izvršavanja predmeta nabave:</w:t>
      </w:r>
    </w:p>
    <w:p w14:paraId="62E305F9" w14:textId="4886C10E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</w:t>
      </w:r>
      <w:r w:rsidR="009A13AD">
        <w:rPr>
          <w:rFonts w:ascii="Times New Roman" w:eastAsia="Times New Roman" w:hAnsi="Times New Roman" w:cs="Times New Roman"/>
          <w:sz w:val="20"/>
          <w:szCs w:val="20"/>
          <w:lang w:eastAsia="hr-HR"/>
        </w:rPr>
        <w:t>Predmet nabave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će se izvršavati prema mogućnosti naručitelja, sukladno dogovoru ugovornih strana. </w:t>
      </w:r>
    </w:p>
    <w:p w14:paraId="3A690D81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Ponuditelj je dužan predmet nabave izvršavati u dobroj vjeri i u skladu s pravilima struke te se pridržavati odredbi  važećega Zakona o obveznim odnosima i ostalih srodnih zakonskih i podzakonskih propisa koji reguliraju materiju predmeta nabave.</w:t>
      </w:r>
    </w:p>
    <w:p w14:paraId="6B37E4DA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6"/>
          <w:szCs w:val="6"/>
          <w:lang w:eastAsia="hr-HR"/>
        </w:rPr>
      </w:pPr>
    </w:p>
    <w:p w14:paraId="5A537AFA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6"/>
          <w:szCs w:val="6"/>
          <w:lang w:eastAsia="hr-HR"/>
        </w:rPr>
      </w:pPr>
    </w:p>
    <w:p w14:paraId="4FA1A55B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3.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ab/>
        <w:t>PODACI O PONUDI</w:t>
      </w:r>
    </w:p>
    <w:p w14:paraId="07517A6A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5BD1ECA1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3.1     Sadržaj i način izrade ponude:</w:t>
      </w:r>
    </w:p>
    <w:p w14:paraId="1F6FB83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Ponuda treba sadržavati:</w:t>
      </w:r>
    </w:p>
    <w:p w14:paraId="1BFA62F5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-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ab/>
        <w:t>Ponudbeni list (Obrazac 1. ovog Poziva) – ispunjen, potpisan i ovjeren od strane ponuditelja,</w:t>
      </w:r>
    </w:p>
    <w:p w14:paraId="6FB31017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-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ab/>
        <w:t>Troškovnik ( Obrazac 2. ovog Poziva) – ispunjen, potpisan i ovjeren od strane ponuditelja.</w:t>
      </w:r>
    </w:p>
    <w:p w14:paraId="437D404F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3718FD94" w14:textId="77777777" w:rsid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Nakon rangiranja ponuda prema kriteriju za odabir ponude, a prije donošenja odluke o odabiru, naručitelj može od najpovoljnijeg ponuditelja s kojim namjerava sklopiti ugovor zatražiti dostavu dodatnih podataka vezano za pojedine stavke.</w:t>
      </w:r>
    </w:p>
    <w:p w14:paraId="7CB6A635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54C4D94D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</w:p>
    <w:p w14:paraId="1ED1443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3.2      Način dostave:</w:t>
      </w:r>
    </w:p>
    <w:p w14:paraId="5D324193" w14:textId="695FE675" w:rsidR="00915513" w:rsidRPr="00915513" w:rsidRDefault="00915513" w:rsidP="00915513">
      <w:pPr>
        <w:widowControl w:val="0"/>
        <w:tabs>
          <w:tab w:val="left" w:pos="8647"/>
        </w:tabs>
        <w:overflowPunct w:val="0"/>
        <w:autoSpaceDE w:val="0"/>
        <w:autoSpaceDN w:val="0"/>
        <w:adjustRightInd w:val="0"/>
        <w:spacing w:after="0" w:line="227" w:lineRule="auto"/>
        <w:jc w:val="both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Ponuda se u pravilu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 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dostavlja elektroničkim putem, na način da se u predmet maila navede 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PONUDA za</w:t>
      </w:r>
      <w:r w:rsidR="003F7795"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eastAsia="hr-HR"/>
        </w:rPr>
        <w:t xml:space="preserve"> </w:t>
      </w:r>
      <w:r w:rsidR="003F7795" w:rsidRPr="00914078">
        <w:rPr>
          <w:rFonts w:ascii="Times New Roman" w:hAnsi="Times New Roman" w:cs="Times New Roman"/>
          <w:b/>
          <w:bCs/>
          <w:sz w:val="20"/>
          <w:szCs w:val="20"/>
        </w:rPr>
        <w:t>arhitektonske usluge za nadogradnju zgrad</w:t>
      </w:r>
      <w:r w:rsidR="003F7795" w:rsidRPr="003F7795">
        <w:rPr>
          <w:rFonts w:ascii="Times New Roman" w:hAnsi="Times New Roman" w:cs="Times New Roman"/>
          <w:b/>
          <w:bCs/>
          <w:sz w:val="20"/>
          <w:szCs w:val="20"/>
        </w:rPr>
        <w:t>e</w:t>
      </w:r>
      <w:r w:rsidRPr="003F7795">
        <w:rPr>
          <w:rFonts w:ascii="Times New Roman" w:eastAsia="Times New Roman" w:hAnsi="Times New Roman" w:cs="Times New Roman"/>
          <w:b/>
          <w:bCs/>
          <w:sz w:val="20"/>
          <w:szCs w:val="20"/>
          <w:lang w:eastAsia="hr-HR"/>
        </w:rPr>
        <w:t>,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  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te skeniranu potpisanu i ovjerenu ponudu (ponuda podrazumijeva ponudbeni list i troškovnik iz priloga ovog Poziva) pošalje na mail: </w:t>
      </w:r>
    </w:p>
    <w:p w14:paraId="6C0A9791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10"/>
          <w:szCs w:val="10"/>
          <w:lang w:eastAsia="hr-HR"/>
        </w:rPr>
      </w:pPr>
    </w:p>
    <w:p w14:paraId="6D65767B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                                                                         </w:t>
      </w:r>
      <w:hyperlink r:id="rId11" w:history="1">
        <w:r w:rsidRPr="00915513">
          <w:rPr>
            <w:rFonts w:ascii="Times New Roman" w:eastAsia="Times New Roman" w:hAnsi="Times New Roman" w:cs="Times New Roman"/>
            <w:b/>
            <w:color w:val="0000FF"/>
            <w:sz w:val="20"/>
            <w:szCs w:val="20"/>
            <w:u w:val="single"/>
            <w:lang w:eastAsia="hr-HR"/>
          </w:rPr>
          <w:t>marija.stojanovic4@skole.hr</w:t>
        </w:r>
      </w:hyperlink>
    </w:p>
    <w:p w14:paraId="687F4098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</w:p>
    <w:p w14:paraId="04CF8BE9" w14:textId="600E885C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         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Ponuda se također može dostaviti poštom ili predati osobno na protokol u prostorije tajništva Škole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 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te je pritom potrebno na zatvorenoj omotnici navesti naziv i adresu naručitelja:</w:t>
      </w:r>
    </w:p>
    <w:p w14:paraId="29371CD3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42598073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OSNOVNA ŠKOLA DOMOVINSKE ZAHVALNOSTI</w:t>
      </w:r>
    </w:p>
    <w:p w14:paraId="7EA1A5A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Josipa Jovića 2, 22300 Knin</w:t>
      </w:r>
    </w:p>
    <w:p w14:paraId="1A5CC46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naznaka:</w:t>
      </w:r>
    </w:p>
    <w:p w14:paraId="73E73087" w14:textId="6540D914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''NE OTVARAJ – PONUDA – NABAVA 0</w:t>
      </w:r>
      <w:r w:rsidR="003F7795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1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/202</w:t>
      </w:r>
      <w:r w:rsidR="003F7795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4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“</w:t>
      </w:r>
    </w:p>
    <w:p w14:paraId="62A60FCE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</w:p>
    <w:p w14:paraId="17B92E00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Na poleđini omotnice navodi se adresa ponuditelja.</w:t>
      </w:r>
    </w:p>
    <w:p w14:paraId="36267983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</w:p>
    <w:p w14:paraId="7D106350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3.3     Cijena ponude:</w:t>
      </w:r>
    </w:p>
    <w:p w14:paraId="78BEF443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Ponuditelji su obvezni ispuniti Troškovnik, koji je sastavni dio Poziva za dostavu ponuda, prema naznačenim kategorijama.</w:t>
      </w:r>
    </w:p>
    <w:p w14:paraId="50ADA673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30D76A3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3.4     Kriterij odabira ponude: </w:t>
      </w:r>
    </w:p>
    <w:p w14:paraId="53126AB0" w14:textId="4B1D47B3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Kriterij odabira ponude je najniža cijena.</w:t>
      </w:r>
      <w:r w:rsidR="00D8238D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Ukoliko sve pristigle ponude budu </w:t>
      </w:r>
      <w:r w:rsidR="00552FBF">
        <w:rPr>
          <w:rFonts w:ascii="Times New Roman" w:eastAsia="Times New Roman" w:hAnsi="Times New Roman" w:cs="Times New Roman"/>
          <w:sz w:val="20"/>
          <w:szCs w:val="20"/>
          <w:lang w:eastAsia="hr-HR"/>
        </w:rPr>
        <w:t>iste cjenovne vrijednosti, dodatni kriterij za odabir najpovoljnije ponude će biti ona koja je pristigla najranije (bez obzira na način dostave).</w:t>
      </w:r>
    </w:p>
    <w:p w14:paraId="0493D050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</w:p>
    <w:p w14:paraId="35AB2F88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3.5      Rok valjanosti ponude:</w:t>
      </w:r>
    </w:p>
    <w:p w14:paraId="034B3D2A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 Rok valjanosti ponude je najmanje trideset (30) dana od isteka roka za dostavu ponuda. Naručitelj će odbiti ponudu čija je valjanost kraća od zahtijevane.</w:t>
      </w:r>
    </w:p>
    <w:p w14:paraId="6A04304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3DBCA39A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4.        OSTALE ODREDBE</w:t>
      </w:r>
    </w:p>
    <w:p w14:paraId="08DD314D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28B90F18" w14:textId="77777777" w:rsidR="00915513" w:rsidRPr="00915513" w:rsidRDefault="00915513" w:rsidP="00915513">
      <w:pPr>
        <w:widowControl w:val="0"/>
        <w:tabs>
          <w:tab w:val="right" w:pos="9072"/>
        </w:tabs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4.1     Datum, vrijeme i mjesto dostave ponuda i  otvaranja ponuda:</w:t>
      </w:r>
    </w:p>
    <w:p w14:paraId="5E84E76E" w14:textId="1683F560" w:rsidR="00915513" w:rsidRPr="00915513" w:rsidRDefault="00915513" w:rsidP="00915513">
      <w:pPr>
        <w:widowControl w:val="0"/>
        <w:tabs>
          <w:tab w:val="right" w:pos="9072"/>
        </w:tabs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Krajnji rok za dostavu ponuda je:   </w:t>
      </w:r>
      <w:r w:rsidR="007741F6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hr-HR"/>
        </w:rPr>
        <w:t>2</w:t>
      </w:r>
      <w:r w:rsidR="009A13AD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hr-HR"/>
        </w:rPr>
        <w:t>3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hr-HR"/>
        </w:rPr>
        <w:t xml:space="preserve">. </w:t>
      </w:r>
      <w:r w:rsidR="007741F6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hr-HR"/>
        </w:rPr>
        <w:t>veljače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hr-HR"/>
        </w:rPr>
        <w:t xml:space="preserve"> 202</w:t>
      </w:r>
      <w:r w:rsidR="007741F6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hr-HR"/>
        </w:rPr>
        <w:t>4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hr-HR"/>
        </w:rPr>
        <w:t>. godine, do 10 sati.</w:t>
      </w:r>
    </w:p>
    <w:p w14:paraId="2BAF4D6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Mjesto podnošenja ponuda: 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Osnovna škola Domovinske zahvalnosti, Josipa Jovića 2, 22300 Knin, prijemni ured Naručitelja – tajništvo Ustanove, odnosno mail adresa navedena u točki 3.2. ovog Poziva.</w:t>
      </w:r>
    </w:p>
    <w:p w14:paraId="7F38B46A" w14:textId="3D548D72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Do navedenog roka za dostavu ponude ista mora biti dostavljena i zaprimljena u prijemni ured - tajništvo Naručitelja, 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bez obzira na način dostave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. Ponuditelj određuje način dostave ponude, sukladno Pozivu te sam snosi rizik eventualnog gubitka, odnosno nepravovremene dostave svoje ponude.</w:t>
      </w:r>
    </w:p>
    <w:p w14:paraId="3D6E447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Ponude koje nisu zaprimljene u propisanom roku za dostavu ponude neće se otvarati i vraćaju se ponuditelju neotvorene.</w:t>
      </w:r>
    </w:p>
    <w:p w14:paraId="4A4549BE" w14:textId="5CF9B1A4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Otvaranje ponuda će se održati dana  </w:t>
      </w:r>
      <w:r w:rsidR="007741F6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hr-HR"/>
        </w:rPr>
        <w:t>2</w:t>
      </w:r>
      <w:r w:rsidR="009A13AD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hr-HR"/>
        </w:rPr>
        <w:t>3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hr-HR"/>
        </w:rPr>
        <w:t xml:space="preserve">. </w:t>
      </w:r>
      <w:r w:rsidR="007741F6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hr-HR"/>
        </w:rPr>
        <w:t>veljače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hr-HR"/>
        </w:rPr>
        <w:t xml:space="preserve"> 202</w:t>
      </w:r>
      <w:r w:rsidR="007741F6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hr-HR"/>
        </w:rPr>
        <w:t>4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hr-HR"/>
        </w:rPr>
        <w:t>. godine u 10h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u prostorijama tajništva Osnovne škole Domovinske zahvalnosti, Josipa Jovića 2, 22 300 Knin. </w:t>
      </w:r>
    </w:p>
    <w:p w14:paraId="5F2AE6EC" w14:textId="77777777" w:rsid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Otvaranje ponuda nije javno.</w:t>
      </w:r>
    </w:p>
    <w:p w14:paraId="10B1E1D6" w14:textId="77777777" w:rsidR="007741F6" w:rsidRDefault="007741F6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6ECD5F76" w14:textId="77777777" w:rsidR="007741F6" w:rsidRPr="00915513" w:rsidRDefault="007741F6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0BE9D0F7" w14:textId="7C715F1C" w:rsid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17FE09B4" w14:textId="77777777" w:rsidR="00FE2A1C" w:rsidRPr="00915513" w:rsidRDefault="00FE2A1C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2402566B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lastRenderedPageBreak/>
        <w:t>4.2      Rok za donošenje odluke o odabiru, ako je određen:</w:t>
      </w:r>
    </w:p>
    <w:p w14:paraId="08BA13AD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 Pisanu obavijest o rezultatima nabave Osnovna škola Domovinske zahvalnosti će dostaviti ponuditeljima u roku od 5 dana od dana isteka roka za dostavu ponuda. </w:t>
      </w:r>
    </w:p>
    <w:p w14:paraId="65918E4A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</w:p>
    <w:p w14:paraId="1C0CA0CD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4.3       Rok, način i uvjeti plaćanja: </w:t>
      </w:r>
    </w:p>
    <w:p w14:paraId="2B818BE0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 Naručitelj se obvezuje izvršiti plaćanje u roku od 60 (šezdeset) dana od dana zaprimanja računa po izvršenoj isporuci robe, doznakom na žiro-račun ponuditelja.</w:t>
      </w:r>
    </w:p>
    <w:p w14:paraId="5955B8BD" w14:textId="2B901C03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 Predujam je isključen, kao i traženje sredstava osiguranja plaćanja. </w:t>
      </w:r>
    </w:p>
    <w:p w14:paraId="489D18F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6"/>
          <w:szCs w:val="6"/>
          <w:lang w:eastAsia="hr-HR"/>
        </w:rPr>
      </w:pPr>
    </w:p>
    <w:p w14:paraId="4DD330DE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4.4.     Zaštita osobnih podataka: </w:t>
      </w:r>
    </w:p>
    <w:p w14:paraId="3A068187" w14:textId="608172E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           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U skladu s Uredbom Europske unije 2016/679 Europskog parlamenta i Vijeća od  17. travnja 2016. godine te Zakona o provedbi Opće uredbe o zaštiti podataka (NN 42/18) prijavom na ovaj natječaj, odnosno dostavom ponude Naručitelju sukladno uvjetima iz ovog Poziva, ponuditelj daje privolu za prikupljanje i obradu osobnih podataka iz cjelokupne dokumentacije, a sve u svrhu pripreme, provedbe i realizacije predmeta nabave.</w:t>
      </w:r>
    </w:p>
    <w:p w14:paraId="76DA26EE" w14:textId="0FA9A85E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sz w:val="6"/>
          <w:szCs w:val="6"/>
          <w:lang w:eastAsia="hr-HR"/>
        </w:rPr>
      </w:pPr>
    </w:p>
    <w:p w14:paraId="5645928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6E7162FC" w14:textId="77777777" w:rsid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  S poštovanjem, </w:t>
      </w:r>
    </w:p>
    <w:p w14:paraId="5674CF7C" w14:textId="77777777" w:rsid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30E182D8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0EEF53C9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right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                                                                                                      Ravnateljica</w:t>
      </w:r>
    </w:p>
    <w:p w14:paraId="0E6E11C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right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Marija Stojanović, v.r.</w:t>
      </w:r>
    </w:p>
    <w:p w14:paraId="2FACA4E9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right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0D3F392B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right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4D80D4C7" w14:textId="6FC32C12" w:rsidR="00915513" w:rsidRPr="00915513" w:rsidRDefault="00552FBF" w:rsidP="00552FBF">
      <w:pPr>
        <w:widowControl w:val="0"/>
        <w:tabs>
          <w:tab w:val="left" w:pos="6348"/>
        </w:tabs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ab/>
      </w:r>
    </w:p>
    <w:p w14:paraId="626FABEF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7123E143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0885C7B2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0F4AB0FD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3F748BAA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751EC39C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3843231F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02A7220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60D0F7C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4BBE5E98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613FBAC5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64ECF15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70F3149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386975A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40D2E26E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7545653B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02498F62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5B0E5B52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50D245E3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2DCFF1EE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1D80F07C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76968149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06EACF39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791C815D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559BCDD0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5533764F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324E950F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0BB92A8F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59A255B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43BF15F0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14B96478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274FFFA0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430E6129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19B2390A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6542F19F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543C5B6B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2A8BFEF9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57C16DE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32A1E96C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0884980C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31FBD43D" w14:textId="77777777" w:rsidR="00915513" w:rsidRPr="00915513" w:rsidRDefault="00915513" w:rsidP="00E643DE">
      <w:p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32"/>
          <w:lang w:eastAsia="hr-HR"/>
        </w:rPr>
      </w:pPr>
    </w:p>
    <w:p w14:paraId="31D14F0E" w14:textId="77777777" w:rsidR="00AE1F1E" w:rsidRDefault="00AE1F1E" w:rsidP="00AE1F1E">
      <w:pPr>
        <w:widowControl w:val="0"/>
        <w:autoSpaceDE w:val="0"/>
        <w:autoSpaceDN w:val="0"/>
        <w:adjustRightInd w:val="0"/>
        <w:spacing w:after="0" w:line="239" w:lineRule="auto"/>
        <w:ind w:left="3940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  <w:bookmarkStart w:id="4" w:name="_Toc312912293"/>
    </w:p>
    <w:p w14:paraId="2AABF2B1" w14:textId="4EA1D766" w:rsidR="00AE1F1E" w:rsidRPr="00915513" w:rsidRDefault="00915513" w:rsidP="00AE1F1E">
      <w:pPr>
        <w:widowControl w:val="0"/>
        <w:autoSpaceDE w:val="0"/>
        <w:autoSpaceDN w:val="0"/>
        <w:adjustRightInd w:val="0"/>
        <w:spacing w:after="0" w:line="239" w:lineRule="auto"/>
        <w:ind w:left="3940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PONUDBENI LIST</w:t>
      </w:r>
    </w:p>
    <w:p w14:paraId="0AC7F983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39" w:lineRule="auto"/>
        <w:ind w:left="3940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</w:p>
    <w:p w14:paraId="34BBDC93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39" w:lineRule="auto"/>
        <w:ind w:left="394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609BFE8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48" w:lineRule="exac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00"/>
        <w:gridCol w:w="2340"/>
        <w:gridCol w:w="3780"/>
        <w:gridCol w:w="2000"/>
      </w:tblGrid>
      <w:tr w:rsidR="00915513" w:rsidRPr="00915513" w14:paraId="2E31FA0F" w14:textId="77777777" w:rsidTr="00132132">
        <w:trPr>
          <w:trHeight w:val="455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13EC37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hr-HR"/>
              </w:rPr>
              <w:t>Broj ponude: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E5E2D1"/>
            <w:vAlign w:val="bottom"/>
          </w:tcPr>
          <w:p w14:paraId="1A59D805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b/>
                <w:bCs/>
                <w:w w:val="98"/>
                <w:sz w:val="20"/>
                <w:szCs w:val="20"/>
                <w:lang w:eastAsia="hr-HR"/>
              </w:rPr>
              <w:t>_____________________</w:t>
            </w:r>
          </w:p>
        </w:tc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C0E9B9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226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hr-HR"/>
              </w:rPr>
              <w:t>Datum ponude: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E5E2D1"/>
            <w:vAlign w:val="bottom"/>
          </w:tcPr>
          <w:p w14:paraId="1AD310A3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b/>
                <w:bCs/>
                <w:w w:val="98"/>
                <w:sz w:val="20"/>
                <w:szCs w:val="20"/>
                <w:lang w:eastAsia="hr-HR"/>
              </w:rPr>
              <w:t>__________________</w:t>
            </w:r>
          </w:p>
        </w:tc>
      </w:tr>
    </w:tbl>
    <w:p w14:paraId="4E52D7CE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51" w:lineRule="exac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B2DE92E" w14:textId="77777777" w:rsidR="00915513" w:rsidRPr="00915513" w:rsidRDefault="00915513" w:rsidP="00915513">
      <w:pPr>
        <w:widowControl w:val="0"/>
        <w:tabs>
          <w:tab w:val="left" w:pos="1520"/>
        </w:tabs>
        <w:autoSpaceDE w:val="0"/>
        <w:autoSpaceDN w:val="0"/>
        <w:adjustRightInd w:val="0"/>
        <w:spacing w:after="0" w:line="239" w:lineRule="auto"/>
        <w:ind w:left="12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915513">
        <w:rPr>
          <w:rFonts w:ascii="Times New Roman" w:eastAsia="Times New Roman" w:hAnsi="Times New Roman" w:cs="Times New Roman"/>
          <w:bCs/>
          <w:sz w:val="24"/>
          <w:szCs w:val="24"/>
          <w:lang w:eastAsia="hr-HR"/>
        </w:rPr>
        <w:t>Naručitelj:</w:t>
      </w:r>
      <w:r w:rsidRPr="00915513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  <w:t>OSNOVNA ŠKOLA DOMOVINSKE ZAHVALNOSTI</w:t>
      </w:r>
    </w:p>
    <w:p w14:paraId="0B576068" w14:textId="77777777" w:rsidR="00915513" w:rsidRPr="00915513" w:rsidRDefault="00915513" w:rsidP="00915513">
      <w:pPr>
        <w:widowControl w:val="0"/>
        <w:tabs>
          <w:tab w:val="left" w:pos="1520"/>
        </w:tabs>
        <w:autoSpaceDE w:val="0"/>
        <w:autoSpaceDN w:val="0"/>
        <w:adjustRightInd w:val="0"/>
        <w:spacing w:after="0" w:line="239" w:lineRule="auto"/>
        <w:ind w:left="12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915513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                       Josipa Jovića 2, Knin</w:t>
      </w:r>
    </w:p>
    <w:p w14:paraId="321A2F54" w14:textId="77777777" w:rsidR="00915513" w:rsidRPr="00915513" w:rsidRDefault="00915513" w:rsidP="00915513">
      <w:pPr>
        <w:widowControl w:val="0"/>
        <w:tabs>
          <w:tab w:val="left" w:pos="1520"/>
        </w:tabs>
        <w:autoSpaceDE w:val="0"/>
        <w:autoSpaceDN w:val="0"/>
        <w:adjustRightInd w:val="0"/>
        <w:spacing w:after="0" w:line="239" w:lineRule="auto"/>
        <w:ind w:left="12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915513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                       OIB: 87693827782</w:t>
      </w:r>
    </w:p>
    <w:p w14:paraId="3196702D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97" w:lineRule="exac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72CC8174" w14:textId="77777777" w:rsidR="007741F6" w:rsidRDefault="00915513" w:rsidP="00915513">
      <w:pPr>
        <w:widowControl w:val="0"/>
        <w:overflowPunct w:val="0"/>
        <w:autoSpaceDE w:val="0"/>
        <w:autoSpaceDN w:val="0"/>
        <w:adjustRightInd w:val="0"/>
        <w:spacing w:after="0" w:line="220" w:lineRule="auto"/>
        <w:ind w:left="2240" w:hanging="2124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 xml:space="preserve">Predmet nabave:      </w:t>
      </w:r>
      <w:r w:rsidR="007741F6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A</w:t>
      </w:r>
      <w:r w:rsidR="007741F6" w:rsidRPr="007741F6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rhitektonske usluge za nadogradnju zgrade</w:t>
      </w:r>
      <w:r w:rsidRPr="00915513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 xml:space="preserve">, </w:t>
      </w:r>
    </w:p>
    <w:p w14:paraId="735A2CD6" w14:textId="57C4DA57" w:rsidR="00915513" w:rsidRPr="00915513" w:rsidRDefault="007741F6" w:rsidP="00915513">
      <w:pPr>
        <w:widowControl w:val="0"/>
        <w:overflowPunct w:val="0"/>
        <w:autoSpaceDE w:val="0"/>
        <w:autoSpaceDN w:val="0"/>
        <w:adjustRightInd w:val="0"/>
        <w:spacing w:after="0" w:line="220" w:lineRule="auto"/>
        <w:ind w:left="2240" w:hanging="2124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 xml:space="preserve">                                    </w:t>
      </w:r>
      <w:r w:rsidR="00915513" w:rsidRPr="00915513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sukladno Troškovniku</w:t>
      </w:r>
    </w:p>
    <w:p w14:paraId="6576FA50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51" w:lineRule="exac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06DB08C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39" w:lineRule="auto"/>
        <w:ind w:left="12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Podaci o ponuditelju:</w:t>
      </w:r>
    </w:p>
    <w:p w14:paraId="2B1AAA6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1" w:lineRule="exac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tbl>
      <w:tblPr>
        <w:tblW w:w="9639" w:type="dxa"/>
        <w:tblInd w:w="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80"/>
        <w:gridCol w:w="3380"/>
        <w:gridCol w:w="1280"/>
        <w:gridCol w:w="1200"/>
        <w:gridCol w:w="2499"/>
      </w:tblGrid>
      <w:tr w:rsidR="00915513" w:rsidRPr="00915513" w14:paraId="4E0EA66E" w14:textId="77777777" w:rsidTr="00132132">
        <w:trPr>
          <w:trHeight w:val="289"/>
        </w:trPr>
        <w:tc>
          <w:tcPr>
            <w:tcW w:w="466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bottom"/>
          </w:tcPr>
          <w:p w14:paraId="3907E618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12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F2F2F2"/>
            </w:tcBorders>
            <w:shd w:val="clear" w:color="auto" w:fill="F2F2F2"/>
            <w:vAlign w:val="bottom"/>
          </w:tcPr>
          <w:p w14:paraId="7F12F4CA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2F2F2"/>
            <w:vAlign w:val="bottom"/>
          </w:tcPr>
          <w:p w14:paraId="1545F3EE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55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24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vAlign w:val="bottom"/>
          </w:tcPr>
          <w:p w14:paraId="37AB9F65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50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915513" w:rsidRPr="00915513" w14:paraId="6E499840" w14:textId="77777777" w:rsidTr="00132132">
        <w:trPr>
          <w:trHeight w:val="385"/>
        </w:trPr>
        <w:tc>
          <w:tcPr>
            <w:tcW w:w="466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bottom"/>
          </w:tcPr>
          <w:p w14:paraId="2313A168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14" w:lineRule="exac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Naziv i sjedište ponuditelja</w:t>
            </w:r>
          </w:p>
        </w:tc>
        <w:tc>
          <w:tcPr>
            <w:tcW w:w="12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23C548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hr-HR"/>
              </w:rPr>
            </w:pP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544554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hr-HR"/>
              </w:rPr>
            </w:pPr>
          </w:p>
        </w:tc>
        <w:tc>
          <w:tcPr>
            <w:tcW w:w="249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bottom"/>
          </w:tcPr>
          <w:p w14:paraId="11F4901E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hr-HR"/>
              </w:rPr>
            </w:pPr>
          </w:p>
        </w:tc>
      </w:tr>
      <w:tr w:rsidR="00915513" w:rsidRPr="00915513" w14:paraId="57BB9F75" w14:textId="77777777" w:rsidTr="00132132">
        <w:trPr>
          <w:trHeight w:val="290"/>
        </w:trPr>
        <w:tc>
          <w:tcPr>
            <w:tcW w:w="128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862C8C9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OIB</w:t>
            </w:r>
          </w:p>
        </w:tc>
        <w:tc>
          <w:tcPr>
            <w:tcW w:w="338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20BD9279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23A9026D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IBAN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bottom"/>
          </w:tcPr>
          <w:p w14:paraId="25CEDA9A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BA518F8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915513" w:rsidRPr="00915513" w14:paraId="67D324E4" w14:textId="77777777" w:rsidTr="00132132">
        <w:trPr>
          <w:trHeight w:val="255"/>
        </w:trPr>
        <w:tc>
          <w:tcPr>
            <w:tcW w:w="4660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53E142A4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Gospodarski subjekt u sustavu PDV-a (zaokružiti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C66014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609237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DA</w:t>
            </w:r>
          </w:p>
        </w:tc>
        <w:tc>
          <w:tcPr>
            <w:tcW w:w="24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4FD6359A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46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NE</w:t>
            </w:r>
          </w:p>
        </w:tc>
      </w:tr>
      <w:tr w:rsidR="00915513" w:rsidRPr="00915513" w14:paraId="692FD57C" w14:textId="77777777" w:rsidTr="00132132">
        <w:trPr>
          <w:trHeight w:val="44"/>
        </w:trPr>
        <w:tc>
          <w:tcPr>
            <w:tcW w:w="128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bottom"/>
          </w:tcPr>
          <w:p w14:paraId="2A3B37C4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3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3CD71420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222BD2C3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06415318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131D6171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</w:tr>
      <w:tr w:rsidR="00915513" w:rsidRPr="00915513" w14:paraId="10F6B1D4" w14:textId="77777777" w:rsidTr="00132132">
        <w:trPr>
          <w:trHeight w:val="248"/>
        </w:trPr>
        <w:tc>
          <w:tcPr>
            <w:tcW w:w="12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6B1DE10B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Adresa</w:t>
            </w:r>
          </w:p>
        </w:tc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4F4B85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hr-HR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111625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8B416A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4594D49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hr-HR"/>
              </w:rPr>
            </w:pPr>
          </w:p>
        </w:tc>
      </w:tr>
      <w:tr w:rsidR="00915513" w:rsidRPr="00915513" w14:paraId="40553912" w14:textId="77777777" w:rsidTr="00132132">
        <w:trPr>
          <w:trHeight w:val="39"/>
        </w:trPr>
        <w:tc>
          <w:tcPr>
            <w:tcW w:w="12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310D05B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33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71611B2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248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4B19CF3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CDEF476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</w:tr>
      <w:tr w:rsidR="00915513" w:rsidRPr="00915513" w14:paraId="72E04F67" w14:textId="77777777" w:rsidTr="00132132">
        <w:trPr>
          <w:trHeight w:val="248"/>
        </w:trPr>
        <w:tc>
          <w:tcPr>
            <w:tcW w:w="12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207B3817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Telefon</w:t>
            </w:r>
          </w:p>
        </w:tc>
        <w:tc>
          <w:tcPr>
            <w:tcW w:w="33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22387F3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hr-HR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18233498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Telefaks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A5715B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7AFA6421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hr-HR"/>
              </w:rPr>
            </w:pPr>
          </w:p>
        </w:tc>
      </w:tr>
      <w:tr w:rsidR="00915513" w:rsidRPr="00915513" w14:paraId="372936FE" w14:textId="77777777" w:rsidTr="00132132">
        <w:trPr>
          <w:trHeight w:val="37"/>
        </w:trPr>
        <w:tc>
          <w:tcPr>
            <w:tcW w:w="12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25327B8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3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B2776B6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4021F26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071D889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A8CD08A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</w:tr>
      <w:tr w:rsidR="00915513" w:rsidRPr="00915513" w14:paraId="5E3C6F81" w14:textId="77777777" w:rsidTr="00132132">
        <w:trPr>
          <w:trHeight w:val="251"/>
        </w:trPr>
        <w:tc>
          <w:tcPr>
            <w:tcW w:w="12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32F8797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E-mail</w:t>
            </w:r>
          </w:p>
        </w:tc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71731E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hr-HR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59EF69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425ABF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5A035CB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hr-HR"/>
              </w:rPr>
            </w:pPr>
          </w:p>
        </w:tc>
      </w:tr>
      <w:tr w:rsidR="00915513" w:rsidRPr="00915513" w14:paraId="6C0FBD31" w14:textId="77777777" w:rsidTr="00132132">
        <w:trPr>
          <w:trHeight w:val="37"/>
        </w:trPr>
        <w:tc>
          <w:tcPr>
            <w:tcW w:w="12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F8EA1FF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33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2DE99053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74528E13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E216B83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32636C4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</w:tr>
      <w:tr w:rsidR="00915513" w:rsidRPr="00915513" w14:paraId="6125E175" w14:textId="77777777" w:rsidTr="00132132">
        <w:trPr>
          <w:trHeight w:val="335"/>
        </w:trPr>
        <w:tc>
          <w:tcPr>
            <w:tcW w:w="466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2D9DF4A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B57E63C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26286929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775709F5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50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915513" w:rsidRPr="00915513" w14:paraId="2A69BF36" w14:textId="77777777" w:rsidTr="00132132">
        <w:trPr>
          <w:trHeight w:val="297"/>
        </w:trPr>
        <w:tc>
          <w:tcPr>
            <w:tcW w:w="4660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05471D40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Ime, prezime i funkcija ovlaštene osobe/a z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39C844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C48C08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1A3CD2A5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915513" w:rsidRPr="00915513" w14:paraId="03328556" w14:textId="77777777" w:rsidTr="00132132">
        <w:trPr>
          <w:trHeight w:val="228"/>
        </w:trPr>
        <w:tc>
          <w:tcPr>
            <w:tcW w:w="4660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35D94818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7" w:lineRule="exac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potpisivanje ugovor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AF9383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BAFDC7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5A6986E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hr-HR"/>
              </w:rPr>
            </w:pPr>
          </w:p>
        </w:tc>
      </w:tr>
      <w:tr w:rsidR="00915513" w:rsidRPr="00915513" w14:paraId="2AEF3BDF" w14:textId="77777777" w:rsidTr="00132132">
        <w:trPr>
          <w:trHeight w:val="82"/>
        </w:trPr>
        <w:tc>
          <w:tcPr>
            <w:tcW w:w="466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431F1C2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7"/>
                <w:szCs w:val="7"/>
                <w:lang w:eastAsia="hr-HR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B147E30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7"/>
                <w:szCs w:val="7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C39D8B1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7"/>
                <w:szCs w:val="7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23AF5AA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7"/>
                <w:szCs w:val="7"/>
                <w:lang w:eastAsia="hr-HR"/>
              </w:rPr>
            </w:pPr>
          </w:p>
        </w:tc>
      </w:tr>
      <w:tr w:rsidR="00915513" w:rsidRPr="00915513" w14:paraId="58BD91C6" w14:textId="77777777" w:rsidTr="00132132">
        <w:trPr>
          <w:trHeight w:val="255"/>
        </w:trPr>
        <w:tc>
          <w:tcPr>
            <w:tcW w:w="4660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36D8ADEF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Ime, prezime i funkcija osobe za kontakt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958517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1F7FF9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37D4B45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915513" w:rsidRPr="00915513" w14:paraId="18B71A4F" w14:textId="77777777" w:rsidTr="00132132">
        <w:trPr>
          <w:trHeight w:val="46"/>
        </w:trPr>
        <w:tc>
          <w:tcPr>
            <w:tcW w:w="128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bottom"/>
          </w:tcPr>
          <w:p w14:paraId="7B8E2E7F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4"/>
                <w:szCs w:val="4"/>
                <w:lang w:eastAsia="hr-HR"/>
              </w:rPr>
            </w:pPr>
          </w:p>
        </w:tc>
        <w:tc>
          <w:tcPr>
            <w:tcW w:w="3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189AA89D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4"/>
                <w:szCs w:val="4"/>
                <w:lang w:eastAsia="hr-HR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004346DC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4"/>
                <w:szCs w:val="4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300225C3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4"/>
                <w:szCs w:val="4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D6F7A63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4"/>
                <w:szCs w:val="4"/>
                <w:lang w:eastAsia="hr-HR"/>
              </w:rPr>
            </w:pPr>
          </w:p>
        </w:tc>
      </w:tr>
    </w:tbl>
    <w:p w14:paraId="43790338" w14:textId="77777777" w:rsidR="00915513" w:rsidRPr="00915513" w:rsidRDefault="00915513" w:rsidP="00915513">
      <w:pPr>
        <w:widowControl w:val="0"/>
        <w:tabs>
          <w:tab w:val="left" w:pos="3645"/>
        </w:tabs>
        <w:autoSpaceDE w:val="0"/>
        <w:autoSpaceDN w:val="0"/>
        <w:adjustRightInd w:val="0"/>
        <w:spacing w:after="0" w:line="400" w:lineRule="exact"/>
        <w:rPr>
          <w:rFonts w:ascii="Times New Roman" w:eastAsia="Times New Roman" w:hAnsi="Times New Roman" w:cs="Times New Roman"/>
          <w:sz w:val="2"/>
          <w:szCs w:val="2"/>
          <w:lang w:eastAsia="hr-HR"/>
        </w:rPr>
      </w:pPr>
    </w:p>
    <w:tbl>
      <w:tblPr>
        <w:tblStyle w:val="Reetkatablice"/>
        <w:tblW w:w="9634" w:type="dxa"/>
        <w:tblLook w:val="04A0" w:firstRow="1" w:lastRow="0" w:firstColumn="1" w:lastColumn="0" w:noHBand="0" w:noVBand="1"/>
      </w:tblPr>
      <w:tblGrid>
        <w:gridCol w:w="4673"/>
        <w:gridCol w:w="4961"/>
      </w:tblGrid>
      <w:tr w:rsidR="00915513" w:rsidRPr="00915513" w14:paraId="16B107E0" w14:textId="77777777" w:rsidTr="00132132">
        <w:tc>
          <w:tcPr>
            <w:tcW w:w="4673" w:type="dxa"/>
          </w:tcPr>
          <w:p w14:paraId="147D4FDE" w14:textId="77777777" w:rsidR="00915513" w:rsidRPr="00915513" w:rsidRDefault="00915513" w:rsidP="00915513">
            <w:pPr>
              <w:widowControl w:val="0"/>
              <w:tabs>
                <w:tab w:val="left" w:pos="3645"/>
              </w:tabs>
              <w:autoSpaceDE w:val="0"/>
              <w:autoSpaceDN w:val="0"/>
              <w:adjustRightInd w:val="0"/>
              <w:spacing w:line="400" w:lineRule="exac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       </w:t>
            </w:r>
            <w:r w:rsidRPr="00915513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hr-HR"/>
              </w:rPr>
              <w:t>UKUPNA CIJENA PONUDE  (bez PDV-a)</w:t>
            </w:r>
          </w:p>
          <w:p w14:paraId="266DA6EE" w14:textId="77777777" w:rsidR="00915513" w:rsidRPr="00915513" w:rsidRDefault="00915513" w:rsidP="00915513">
            <w:pPr>
              <w:widowControl w:val="0"/>
              <w:tabs>
                <w:tab w:val="left" w:pos="3645"/>
              </w:tabs>
              <w:autoSpaceDE w:val="0"/>
              <w:autoSpaceDN w:val="0"/>
              <w:adjustRightInd w:val="0"/>
              <w:spacing w:line="40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hr-HR"/>
              </w:rPr>
              <w:t xml:space="preserve">    </w:t>
            </w:r>
          </w:p>
        </w:tc>
        <w:tc>
          <w:tcPr>
            <w:tcW w:w="4961" w:type="dxa"/>
          </w:tcPr>
          <w:p w14:paraId="57A9C38A" w14:textId="77777777" w:rsidR="00915513" w:rsidRPr="00915513" w:rsidRDefault="00915513" w:rsidP="00915513">
            <w:pPr>
              <w:widowControl w:val="0"/>
              <w:tabs>
                <w:tab w:val="left" w:pos="3645"/>
              </w:tabs>
              <w:autoSpaceDE w:val="0"/>
              <w:autoSpaceDN w:val="0"/>
              <w:adjustRightInd w:val="0"/>
              <w:spacing w:line="40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  <w:p w14:paraId="26BF5F20" w14:textId="77777777" w:rsidR="00915513" w:rsidRPr="00915513" w:rsidRDefault="00915513" w:rsidP="00915513">
            <w:pPr>
              <w:widowControl w:val="0"/>
              <w:tabs>
                <w:tab w:val="left" w:pos="3645"/>
              </w:tabs>
              <w:autoSpaceDE w:val="0"/>
              <w:autoSpaceDN w:val="0"/>
              <w:adjustRightInd w:val="0"/>
              <w:spacing w:line="40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915513" w:rsidRPr="00915513" w14:paraId="2B341EE0" w14:textId="77777777" w:rsidTr="00132132">
        <w:tc>
          <w:tcPr>
            <w:tcW w:w="4673" w:type="dxa"/>
          </w:tcPr>
          <w:p w14:paraId="2087C729" w14:textId="77777777" w:rsidR="00915513" w:rsidRPr="00915513" w:rsidRDefault="00915513" w:rsidP="00915513">
            <w:pPr>
              <w:widowControl w:val="0"/>
              <w:tabs>
                <w:tab w:val="left" w:pos="3645"/>
              </w:tabs>
              <w:autoSpaceDE w:val="0"/>
              <w:autoSpaceDN w:val="0"/>
              <w:adjustRightInd w:val="0"/>
              <w:spacing w:line="400" w:lineRule="exac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       </w:t>
            </w:r>
            <w:r w:rsidRPr="00915513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hr-HR"/>
              </w:rPr>
              <w:t>UKUPNA CIJENA PONUDE  (s  PDV-om)</w:t>
            </w:r>
          </w:p>
          <w:p w14:paraId="13F03EDF" w14:textId="77777777" w:rsidR="00915513" w:rsidRPr="00915513" w:rsidRDefault="00915513" w:rsidP="00915513">
            <w:pPr>
              <w:widowControl w:val="0"/>
              <w:tabs>
                <w:tab w:val="left" w:pos="3645"/>
              </w:tabs>
              <w:autoSpaceDE w:val="0"/>
              <w:autoSpaceDN w:val="0"/>
              <w:adjustRightInd w:val="0"/>
              <w:spacing w:line="40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hr-HR"/>
              </w:rPr>
              <w:t xml:space="preserve">    </w:t>
            </w:r>
          </w:p>
        </w:tc>
        <w:tc>
          <w:tcPr>
            <w:tcW w:w="4961" w:type="dxa"/>
          </w:tcPr>
          <w:p w14:paraId="02A8B5BA" w14:textId="77777777" w:rsidR="00915513" w:rsidRPr="00915513" w:rsidRDefault="00915513" w:rsidP="00915513">
            <w:pPr>
              <w:widowControl w:val="0"/>
              <w:tabs>
                <w:tab w:val="left" w:pos="3645"/>
              </w:tabs>
              <w:autoSpaceDE w:val="0"/>
              <w:autoSpaceDN w:val="0"/>
              <w:adjustRightInd w:val="0"/>
              <w:spacing w:line="40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  <w:p w14:paraId="1D504357" w14:textId="77777777" w:rsidR="00915513" w:rsidRPr="00915513" w:rsidRDefault="00915513" w:rsidP="00915513">
            <w:pPr>
              <w:widowControl w:val="0"/>
              <w:tabs>
                <w:tab w:val="left" w:pos="3645"/>
              </w:tabs>
              <w:autoSpaceDE w:val="0"/>
              <w:autoSpaceDN w:val="0"/>
              <w:adjustRightInd w:val="0"/>
              <w:spacing w:line="40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</w:tbl>
    <w:p w14:paraId="008F21A5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eastAsia="hr-HR"/>
        </w:rPr>
      </w:pPr>
    </w:p>
    <w:p w14:paraId="0E0A7A3B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eastAsia="hr-HR"/>
        </w:rPr>
      </w:pPr>
    </w:p>
    <w:p w14:paraId="42FFE142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39" w:lineRule="auto"/>
        <w:ind w:left="120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bCs/>
          <w:sz w:val="20"/>
          <w:szCs w:val="20"/>
          <w:lang w:eastAsia="hr-HR"/>
        </w:rPr>
        <w:t xml:space="preserve">Rok valjanosti ponude: </w:t>
      </w:r>
      <w:r w:rsidRPr="00915513">
        <w:rPr>
          <w:rFonts w:ascii="Times New Roman" w:eastAsia="Times New Roman" w:hAnsi="Times New Roman" w:cs="Times New Roman"/>
          <w:bCs/>
          <w:sz w:val="20"/>
          <w:szCs w:val="20"/>
          <w:lang w:eastAsia="hr-HR"/>
        </w:rPr>
        <w:t>3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0 dana od isteka roka za dostavu ponuda.</w:t>
      </w:r>
    </w:p>
    <w:p w14:paraId="6D716C51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301" w:lineRule="exac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3553E9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301" w:lineRule="exac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684ECE57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39" w:lineRule="auto"/>
        <w:ind w:left="650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ZA PONUDITELJA:</w:t>
      </w:r>
    </w:p>
    <w:p w14:paraId="324ED53E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5578C1C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60" w:lineRule="exac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AA6C6D1" w14:textId="77777777" w:rsidR="00915513" w:rsidRPr="00915513" w:rsidRDefault="00915513" w:rsidP="00915513">
      <w:pPr>
        <w:widowControl w:val="0"/>
        <w:tabs>
          <w:tab w:val="left" w:pos="5260"/>
        </w:tabs>
        <w:autoSpaceDE w:val="0"/>
        <w:autoSpaceDN w:val="0"/>
        <w:adjustRightInd w:val="0"/>
        <w:spacing w:after="0" w:line="239" w:lineRule="auto"/>
        <w:ind w:left="458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M.P.</w:t>
      </w:r>
      <w:r w:rsidRPr="00915513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_____________________________________</w:t>
      </w:r>
    </w:p>
    <w:p w14:paraId="4B26260D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1" w:lineRule="exac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18EB0AB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40" w:lineRule="auto"/>
        <w:ind w:left="5380"/>
        <w:rPr>
          <w:rFonts w:ascii="Times New Roman" w:eastAsia="Times New Roman" w:hAnsi="Times New Roman" w:cs="Times New Roman"/>
          <w:i/>
          <w:iCs/>
          <w:sz w:val="18"/>
          <w:szCs w:val="18"/>
          <w:lang w:eastAsia="hr-HR"/>
        </w:rPr>
      </w:pPr>
      <w:r w:rsidRPr="00915513">
        <w:rPr>
          <w:rFonts w:ascii="Times New Roman" w:eastAsia="Times New Roman" w:hAnsi="Times New Roman" w:cs="Times New Roman"/>
          <w:i/>
          <w:iCs/>
          <w:sz w:val="18"/>
          <w:szCs w:val="18"/>
          <w:lang w:eastAsia="hr-HR"/>
        </w:rPr>
        <w:t>(ime, prezime, funkcija i potpis ovlaštene/ih osobe)</w:t>
      </w:r>
      <w:bookmarkEnd w:id="4"/>
    </w:p>
    <w:p w14:paraId="4DDEA1DB" w14:textId="4005AB2E" w:rsidR="00C10E34" w:rsidRDefault="00C10E34" w:rsidP="00E643DE">
      <w:pPr>
        <w:rPr>
          <w:b/>
          <w:sz w:val="28"/>
          <w:szCs w:val="28"/>
        </w:rPr>
      </w:pPr>
    </w:p>
    <w:p w14:paraId="5922114B" w14:textId="77777777" w:rsidR="0024664A" w:rsidRDefault="0024664A" w:rsidP="00E643DE">
      <w:pPr>
        <w:rPr>
          <w:b/>
          <w:sz w:val="28"/>
          <w:szCs w:val="28"/>
        </w:rPr>
      </w:pPr>
    </w:p>
    <w:p w14:paraId="42F17958" w14:textId="06062C80" w:rsidR="0024664A" w:rsidRDefault="009A23EE" w:rsidP="009A23EE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lastRenderedPageBreak/>
        <w:t xml:space="preserve">                                                                  </w:t>
      </w:r>
      <w:r w:rsidR="0024664A" w:rsidRPr="0024664A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TROŠKOVNIK</w:t>
      </w:r>
    </w:p>
    <w:p w14:paraId="10FAED7A" w14:textId="77777777" w:rsidR="009A23EE" w:rsidRDefault="009A23EE" w:rsidP="0024664A">
      <w:pPr>
        <w:widowControl w:val="0"/>
        <w:autoSpaceDE w:val="0"/>
        <w:autoSpaceDN w:val="0"/>
        <w:adjustRightInd w:val="0"/>
        <w:spacing w:after="0" w:line="239" w:lineRule="auto"/>
        <w:ind w:left="3940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</w:p>
    <w:p w14:paraId="4451470B" w14:textId="77777777" w:rsidR="00F87A45" w:rsidRDefault="00F87A45" w:rsidP="0024664A">
      <w:pPr>
        <w:widowControl w:val="0"/>
        <w:autoSpaceDE w:val="0"/>
        <w:autoSpaceDN w:val="0"/>
        <w:adjustRightInd w:val="0"/>
        <w:spacing w:after="0" w:line="239" w:lineRule="auto"/>
        <w:ind w:left="3940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</w:p>
    <w:p w14:paraId="46EC547A" w14:textId="49F0FA6B" w:rsidR="009A23EE" w:rsidRPr="00CE3C3B" w:rsidRDefault="00CE3C3B" w:rsidP="00CE3C3B">
      <w:pPr>
        <w:widowControl w:val="0"/>
        <w:tabs>
          <w:tab w:val="left" w:pos="8647"/>
        </w:tabs>
        <w:overflowPunct w:val="0"/>
        <w:autoSpaceDE w:val="0"/>
        <w:autoSpaceDN w:val="0"/>
        <w:adjustRightInd w:val="0"/>
        <w:spacing w:after="0" w:line="227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 </w:t>
      </w:r>
      <w:r w:rsidR="009A23EE" w:rsidRPr="00CE3C3B">
        <w:rPr>
          <w:rFonts w:ascii="Times New Roman" w:hAnsi="Times New Roman" w:cs="Times New Roman"/>
          <w:sz w:val="20"/>
          <w:szCs w:val="20"/>
        </w:rPr>
        <w:t xml:space="preserve">Sukladno </w:t>
      </w:r>
      <w:r>
        <w:rPr>
          <w:rFonts w:ascii="Times New Roman" w:hAnsi="Times New Roman" w:cs="Times New Roman"/>
          <w:sz w:val="20"/>
          <w:szCs w:val="20"/>
        </w:rPr>
        <w:t>odredbama ovog Poziva</w:t>
      </w:r>
      <w:r w:rsidR="009A23EE" w:rsidRPr="00CE3C3B">
        <w:rPr>
          <w:rFonts w:ascii="Times New Roman" w:hAnsi="Times New Roman" w:cs="Times New Roman"/>
          <w:sz w:val="20"/>
          <w:szCs w:val="20"/>
        </w:rPr>
        <w:t xml:space="preserve">  za </w:t>
      </w:r>
      <w:r>
        <w:rPr>
          <w:rFonts w:ascii="Times New Roman" w:hAnsi="Times New Roman" w:cs="Times New Roman"/>
          <w:sz w:val="20"/>
          <w:szCs w:val="20"/>
        </w:rPr>
        <w:t>dostavom ponuda</w:t>
      </w:r>
      <w:r w:rsidR="009A23EE" w:rsidRPr="00CE3C3B">
        <w:rPr>
          <w:rFonts w:ascii="Times New Roman" w:hAnsi="Times New Roman" w:cs="Times New Roman"/>
          <w:sz w:val="20"/>
          <w:szCs w:val="20"/>
        </w:rPr>
        <w:t xml:space="preserve"> za</w:t>
      </w:r>
      <w:r w:rsidRPr="00CE3C3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914078">
        <w:rPr>
          <w:rFonts w:ascii="Times New Roman" w:hAnsi="Times New Roman" w:cs="Times New Roman"/>
          <w:b/>
          <w:bCs/>
          <w:sz w:val="20"/>
          <w:szCs w:val="20"/>
        </w:rPr>
        <w:t xml:space="preserve">arhitektonske usluge za nadogradnju zgrade – CPV oznaka </w:t>
      </w:r>
      <w:r w:rsidRPr="00914078">
        <w:rPr>
          <w:rFonts w:ascii="Times New Roman" w:eastAsia="Calibri" w:hAnsi="Times New Roman" w:cs="Times New Roman"/>
          <w:b/>
          <w:bCs/>
          <w:sz w:val="20"/>
          <w:szCs w:val="20"/>
        </w:rPr>
        <w:t>71223000-7</w:t>
      </w:r>
      <w:r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</w:t>
      </w:r>
      <w:r w:rsidRPr="00BC51D3">
        <w:rPr>
          <w:rFonts w:ascii="Times New Roman" w:eastAsia="Calibri" w:hAnsi="Times New Roman" w:cs="Times New Roman"/>
          <w:b/>
          <w:bCs/>
          <w:sz w:val="20"/>
          <w:szCs w:val="20"/>
        </w:rPr>
        <w:t>(arhitektonsko  idejno rješenje dogradnje i rekonstrukcije škole)</w:t>
      </w:r>
      <w:r w:rsidRPr="00BC51D3">
        <w:rPr>
          <w:rFonts w:ascii="Times New Roman" w:eastAsia="Calibri" w:hAnsi="Times New Roman" w:cs="Times New Roman"/>
          <w:sz w:val="20"/>
          <w:szCs w:val="20"/>
        </w:rPr>
        <w:t>, u sklopu projekta izgradnje, rekonstrukcije i opremanja osnovnih škola za potrebe jednosmjenskog rada i cjelodnevne škole (ref. Broj: NPOO C3.1. R1-I2.01)</w:t>
      </w:r>
      <w:r>
        <w:rPr>
          <w:rFonts w:ascii="Times New Roman" w:eastAsia="Calibri" w:hAnsi="Times New Roman" w:cs="Times New Roman"/>
          <w:sz w:val="20"/>
          <w:szCs w:val="20"/>
        </w:rPr>
        <w:t xml:space="preserve">, </w:t>
      </w:r>
      <w:r w:rsidR="009A23EE" w:rsidRPr="00CE3C3B">
        <w:rPr>
          <w:rFonts w:ascii="Times New Roman" w:hAnsi="Times New Roman" w:cs="Times New Roman"/>
          <w:sz w:val="20"/>
          <w:szCs w:val="20"/>
        </w:rPr>
        <w:t>molimo vas da nam dostavite ponudu za izradu arhitektonskog  idejnog rješenja dogradnje i rekonstrukcije</w:t>
      </w:r>
      <w:r>
        <w:rPr>
          <w:rFonts w:ascii="Times New Roman" w:hAnsi="Times New Roman" w:cs="Times New Roman"/>
          <w:sz w:val="20"/>
          <w:szCs w:val="20"/>
        </w:rPr>
        <w:t xml:space="preserve"> zgrade Osnovne</w:t>
      </w:r>
      <w:r w:rsidR="009A23EE" w:rsidRPr="00CE3C3B">
        <w:rPr>
          <w:rFonts w:ascii="Times New Roman" w:hAnsi="Times New Roman" w:cs="Times New Roman"/>
          <w:sz w:val="20"/>
          <w:szCs w:val="20"/>
        </w:rPr>
        <w:t xml:space="preserve"> škole</w:t>
      </w:r>
      <w:r>
        <w:rPr>
          <w:rFonts w:ascii="Times New Roman" w:hAnsi="Times New Roman" w:cs="Times New Roman"/>
          <w:sz w:val="20"/>
          <w:szCs w:val="20"/>
        </w:rPr>
        <w:t xml:space="preserve"> Domovinske zahvalnosti, Josipa Jovića 2, Knin (u daljnjem tekstu – škola)</w:t>
      </w:r>
      <w:r w:rsidR="009A23EE" w:rsidRPr="00CE3C3B">
        <w:rPr>
          <w:rFonts w:ascii="Times New Roman" w:hAnsi="Times New Roman" w:cs="Times New Roman"/>
          <w:sz w:val="20"/>
          <w:szCs w:val="20"/>
        </w:rPr>
        <w:t xml:space="preserve"> prema </w:t>
      </w:r>
      <w:r>
        <w:rPr>
          <w:rFonts w:ascii="Times New Roman" w:hAnsi="Times New Roman" w:cs="Times New Roman"/>
          <w:sz w:val="20"/>
          <w:szCs w:val="20"/>
        </w:rPr>
        <w:t>dolje na</w:t>
      </w:r>
      <w:r w:rsidR="00502D05">
        <w:rPr>
          <w:rFonts w:ascii="Times New Roman" w:hAnsi="Times New Roman" w:cs="Times New Roman"/>
          <w:sz w:val="20"/>
          <w:szCs w:val="20"/>
        </w:rPr>
        <w:t>značenim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9A23EE" w:rsidRPr="00CE3C3B">
        <w:rPr>
          <w:rFonts w:ascii="Times New Roman" w:hAnsi="Times New Roman" w:cs="Times New Roman"/>
          <w:sz w:val="20"/>
          <w:szCs w:val="20"/>
        </w:rPr>
        <w:t>smjernicama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207CF028" w14:textId="77777777" w:rsidR="00CE3C3B" w:rsidRDefault="00CE3C3B" w:rsidP="00CE3C3B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3719F7D" w14:textId="6A2F4C47" w:rsidR="009A23EE" w:rsidRDefault="00CE3C3B" w:rsidP="00CE3C3B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 Sukladno prethodno navedenom, p</w:t>
      </w:r>
      <w:r w:rsidR="009A23EE" w:rsidRPr="00CE3C3B">
        <w:rPr>
          <w:rFonts w:ascii="Times New Roman" w:hAnsi="Times New Roman" w:cs="Times New Roman"/>
          <w:sz w:val="20"/>
          <w:szCs w:val="20"/>
        </w:rPr>
        <w:t xml:space="preserve">otrebno je predvidjeti prostorije </w:t>
      </w:r>
      <w:r>
        <w:rPr>
          <w:rFonts w:ascii="Times New Roman" w:hAnsi="Times New Roman" w:cs="Times New Roman"/>
          <w:sz w:val="20"/>
          <w:szCs w:val="20"/>
        </w:rPr>
        <w:t xml:space="preserve">u zgradi škole za: </w:t>
      </w:r>
    </w:p>
    <w:p w14:paraId="4A1600F9" w14:textId="77777777" w:rsidR="00CE3C3B" w:rsidRPr="00CE3C3B" w:rsidRDefault="00CE3C3B" w:rsidP="00CE3C3B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9007013" w14:textId="77777777" w:rsidR="009A23EE" w:rsidRPr="00CE3C3B" w:rsidRDefault="009A23EE" w:rsidP="00CE3C3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</w:pPr>
      <w:r w:rsidRPr="00CE3C3B">
        <w:rPr>
          <w:rFonts w:ascii="Times New Roman" w:hAnsi="Times New Roman" w:cs="Times New Roman"/>
          <w:sz w:val="20"/>
          <w:szCs w:val="20"/>
        </w:rPr>
        <w:t xml:space="preserve">a) </w:t>
      </w:r>
      <w:r w:rsidRPr="00CE3C3B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>učionicu informatike</w:t>
      </w:r>
    </w:p>
    <w:p w14:paraId="50D877DF" w14:textId="77777777" w:rsidR="009A23EE" w:rsidRPr="00CE3C3B" w:rsidRDefault="009A23EE" w:rsidP="00CE3C3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</w:pPr>
      <w:r w:rsidRPr="00CE3C3B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>b) učionicu glazbene kulture</w:t>
      </w:r>
    </w:p>
    <w:p w14:paraId="1B7B803A" w14:textId="1C3F57C0" w:rsidR="009A23EE" w:rsidRPr="00CE3C3B" w:rsidRDefault="009A23EE" w:rsidP="00CE3C3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</w:pPr>
      <w:r w:rsidRPr="00CE3C3B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>c) učionicu tehničk</w:t>
      </w:r>
      <w:r w:rsidR="008623C4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>e</w:t>
      </w:r>
      <w:r w:rsidRPr="00CE3C3B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 xml:space="preserve"> kultur</w:t>
      </w:r>
      <w:r w:rsidR="008623C4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>e</w:t>
      </w:r>
    </w:p>
    <w:p w14:paraId="6BF2FF38" w14:textId="77777777" w:rsidR="009A23EE" w:rsidRPr="00CE3C3B" w:rsidRDefault="009A23EE" w:rsidP="00CE3C3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</w:pPr>
      <w:r w:rsidRPr="00CE3C3B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>d) blagovaonicu uz pripadajuće prostore prema normativima</w:t>
      </w:r>
    </w:p>
    <w:p w14:paraId="6435F27D" w14:textId="77777777" w:rsidR="009A23EE" w:rsidRPr="00CE3C3B" w:rsidRDefault="009A23EE" w:rsidP="00CE3C3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</w:pPr>
      <w:hyperlink r:id="rId12" w:tgtFrame="_blank" w:history="1">
        <w:r w:rsidRPr="00CE3C3B"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/>
            <w:lang w:eastAsia="hr-HR"/>
          </w:rPr>
          <w:t>https://mzo.gov.hr/UserDocsImages/dokumenti/Obrazovanje/Normativ-prostora-i-opreme/Normativi-2022/Normativi-dimenzioniranja-prostora-osnovnih-skola-u-Republici-Hrvatskoj-2022.pdf</w:t>
        </w:r>
      </w:hyperlink>
    </w:p>
    <w:p w14:paraId="04A49C07" w14:textId="77777777" w:rsidR="009A23EE" w:rsidRPr="00CE3C3B" w:rsidRDefault="009A23EE" w:rsidP="00CE3C3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</w:pPr>
      <w:r w:rsidRPr="00CE3C3B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>e) kuhinju za potrebe cjelodnevnog boravka</w:t>
      </w:r>
    </w:p>
    <w:p w14:paraId="3A025A43" w14:textId="77777777" w:rsidR="009A23EE" w:rsidRPr="00CE3C3B" w:rsidRDefault="009A23EE" w:rsidP="00CE3C3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</w:pPr>
      <w:r w:rsidRPr="00CE3C3B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>f) knjižnicu </w:t>
      </w:r>
      <w:hyperlink r:id="rId13" w:tgtFrame="_blank" w:history="1">
        <w:r w:rsidRPr="00CE3C3B">
          <w:rPr>
            <w:rFonts w:ascii="Times New Roman" w:eastAsia="Times New Roman" w:hAnsi="Times New Roman" w:cs="Times New Roman"/>
            <w:color w:val="1155CC"/>
            <w:sz w:val="20"/>
            <w:szCs w:val="20"/>
            <w:u w:val="single"/>
            <w:lang w:eastAsia="hr-HR"/>
          </w:rPr>
          <w:t>https://narodne-novine.nn.hr/clanci/sluzbeni/2023_06_61_1024.html</w:t>
        </w:r>
      </w:hyperlink>
    </w:p>
    <w:p w14:paraId="074D8C24" w14:textId="035F639A" w:rsidR="009A23EE" w:rsidRPr="00CE3C3B" w:rsidRDefault="009A23EE" w:rsidP="00CE3C3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</w:pPr>
      <w:r w:rsidRPr="00CE3C3B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>g) arhiv</w:t>
      </w:r>
      <w:r w:rsidR="004C77D5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>.</w:t>
      </w:r>
      <w:r w:rsidRPr="00CE3C3B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 xml:space="preserve"> </w:t>
      </w:r>
    </w:p>
    <w:p w14:paraId="450605B6" w14:textId="77777777" w:rsidR="009A23EE" w:rsidRPr="00CE3C3B" w:rsidRDefault="009A23EE" w:rsidP="00CE3C3B">
      <w:pPr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</w:pPr>
    </w:p>
    <w:p w14:paraId="489CBBAC" w14:textId="6D967C09" w:rsidR="009A23EE" w:rsidRPr="0024664A" w:rsidRDefault="00CE3C3B" w:rsidP="00CE3C3B">
      <w:pPr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</w:pPr>
      <w:r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 xml:space="preserve">          Konačan c</w:t>
      </w:r>
      <w:r w:rsidR="009A23EE" w:rsidRPr="00CE3C3B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>ilj</w:t>
      </w:r>
      <w:r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 xml:space="preserve"> predmeta nabave ovog Poziva</w:t>
      </w:r>
      <w:r w:rsidR="009A23EE" w:rsidRPr="00CE3C3B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 xml:space="preserve"> je u</w:t>
      </w:r>
      <w:r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 xml:space="preserve"> zgradi</w:t>
      </w:r>
      <w:r w:rsidR="009A23EE" w:rsidRPr="00CE3C3B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 xml:space="preserve"> škol</w:t>
      </w:r>
      <w:r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>e sveukupno</w:t>
      </w:r>
      <w:r w:rsidR="009A23EE" w:rsidRPr="00CE3C3B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 xml:space="preserve"> </w:t>
      </w:r>
      <w:r w:rsidR="004C77D5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>osigurati</w:t>
      </w:r>
      <w:r w:rsidR="009A23EE" w:rsidRPr="00CE3C3B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 xml:space="preserve"> 30 učionica</w:t>
      </w:r>
      <w:r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>,</w:t>
      </w:r>
      <w:r w:rsidR="004C77D5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 xml:space="preserve"> prema propisanim zakonskim normativima,</w:t>
      </w:r>
      <w:r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 xml:space="preserve"> od toga</w:t>
      </w:r>
      <w:r w:rsidR="009A23EE" w:rsidRPr="00CE3C3B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 xml:space="preserve"> 12</w:t>
      </w:r>
      <w:r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 xml:space="preserve"> učionica</w:t>
      </w:r>
      <w:r w:rsidR="009A23EE" w:rsidRPr="00CE3C3B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 xml:space="preserve"> za razrednu nastavu, 13</w:t>
      </w:r>
      <w:r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 xml:space="preserve"> učionica</w:t>
      </w:r>
      <w:r w:rsidR="009A23EE" w:rsidRPr="00CE3C3B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 xml:space="preserve"> za predmetnu nastavu</w:t>
      </w:r>
      <w:r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 xml:space="preserve"> te </w:t>
      </w:r>
      <w:r w:rsidR="009A23EE" w:rsidRPr="00CE3C3B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>5 učionica za učenike s teško</w:t>
      </w:r>
      <w:r w:rsidR="009A23EE" w:rsidRPr="00CE3C3B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>ć</w:t>
      </w:r>
      <w:r w:rsidR="009A23EE" w:rsidRPr="00CE3C3B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>ama u razvoju (u prizemlju</w:t>
      </w:r>
      <w:r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 xml:space="preserve"> zgrade škole</w:t>
      </w:r>
      <w:r w:rsidR="009A23EE" w:rsidRPr="00CE3C3B">
        <w:rPr>
          <w:rFonts w:ascii="Times New Roman" w:eastAsia="Times New Roman" w:hAnsi="Times New Roman" w:cs="Times New Roman"/>
          <w:color w:val="222222"/>
          <w:sz w:val="20"/>
          <w:szCs w:val="20"/>
          <w:lang w:eastAsia="hr-HR"/>
        </w:rPr>
        <w:t>).</w:t>
      </w:r>
    </w:p>
    <w:p w14:paraId="44C90973" w14:textId="77777777" w:rsidR="0024664A" w:rsidRPr="0024664A" w:rsidRDefault="0024664A" w:rsidP="0024664A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eastAsia="Times New Roman" w:hAnsi="Times New Roman" w:cs="Times New Roman"/>
          <w:b/>
          <w:sz w:val="2"/>
          <w:szCs w:val="2"/>
          <w:lang w:eastAsia="hr-HR"/>
        </w:rPr>
      </w:pPr>
    </w:p>
    <w:tbl>
      <w:tblPr>
        <w:tblW w:w="10065" w:type="dxa"/>
        <w:tblInd w:w="-58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6521"/>
        <w:gridCol w:w="3544"/>
      </w:tblGrid>
      <w:tr w:rsidR="0024664A" w:rsidRPr="0024664A" w14:paraId="225CED92" w14:textId="77777777" w:rsidTr="004C77D5">
        <w:trPr>
          <w:trHeight w:val="523"/>
        </w:trPr>
        <w:tc>
          <w:tcPr>
            <w:tcW w:w="6521" w:type="dxa"/>
            <w:shd w:val="clear" w:color="auto" w:fill="auto"/>
          </w:tcPr>
          <w:p w14:paraId="4CE70BE0" w14:textId="77777777" w:rsidR="0024664A" w:rsidRPr="0024664A" w:rsidRDefault="0024664A" w:rsidP="002466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hr-HR"/>
              </w:rPr>
            </w:pPr>
          </w:p>
          <w:p w14:paraId="56BF6CC3" w14:textId="75BEE30A" w:rsidR="0024664A" w:rsidRPr="0024664A" w:rsidRDefault="0024664A" w:rsidP="002466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hr-HR"/>
              </w:rPr>
            </w:pPr>
            <w:r w:rsidRPr="0024664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hr-HR"/>
              </w:rPr>
              <w:t>UKUPNA CIJENA PONUDE  (bez PDV-a)</w:t>
            </w:r>
          </w:p>
          <w:p w14:paraId="08BC4D42" w14:textId="77777777" w:rsidR="0024664A" w:rsidRPr="0024664A" w:rsidRDefault="0024664A" w:rsidP="002466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3544" w:type="dxa"/>
            <w:shd w:val="clear" w:color="auto" w:fill="auto"/>
          </w:tcPr>
          <w:p w14:paraId="3AEC9D57" w14:textId="77777777" w:rsidR="0024664A" w:rsidRPr="0024664A" w:rsidRDefault="0024664A" w:rsidP="002466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hr-HR"/>
              </w:rPr>
            </w:pPr>
          </w:p>
        </w:tc>
      </w:tr>
      <w:tr w:rsidR="0024664A" w:rsidRPr="0024664A" w14:paraId="6C7401C5" w14:textId="77777777" w:rsidTr="004C77D5">
        <w:trPr>
          <w:trHeight w:val="252"/>
        </w:trPr>
        <w:tc>
          <w:tcPr>
            <w:tcW w:w="6521" w:type="dxa"/>
            <w:shd w:val="clear" w:color="auto" w:fill="auto"/>
          </w:tcPr>
          <w:p w14:paraId="6212C125" w14:textId="77777777" w:rsidR="0024664A" w:rsidRPr="0024664A" w:rsidRDefault="0024664A" w:rsidP="002466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hr-HR"/>
              </w:rPr>
            </w:pPr>
          </w:p>
          <w:p w14:paraId="048890BF" w14:textId="1EB5A311" w:rsidR="0024664A" w:rsidRPr="0024664A" w:rsidRDefault="0024664A" w:rsidP="002466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hr-HR"/>
              </w:rPr>
            </w:pPr>
            <w:r w:rsidRPr="0024664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hr-HR"/>
              </w:rPr>
              <w:t xml:space="preserve">UKUPNA CIJENA PONUDE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hr-HR"/>
              </w:rPr>
              <w:t xml:space="preserve">  </w:t>
            </w:r>
            <w:r w:rsidRPr="0024664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hr-HR"/>
              </w:rPr>
              <w:t xml:space="preserve"> (s  PDV-om)</w:t>
            </w:r>
          </w:p>
          <w:p w14:paraId="06259CDF" w14:textId="77777777" w:rsidR="0024664A" w:rsidRPr="0024664A" w:rsidRDefault="0024664A" w:rsidP="002466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hr-HR"/>
              </w:rPr>
            </w:pPr>
          </w:p>
        </w:tc>
        <w:tc>
          <w:tcPr>
            <w:tcW w:w="3544" w:type="dxa"/>
            <w:shd w:val="clear" w:color="auto" w:fill="auto"/>
          </w:tcPr>
          <w:p w14:paraId="6BFFD44D" w14:textId="77777777" w:rsidR="0024664A" w:rsidRPr="0024664A" w:rsidRDefault="0024664A" w:rsidP="002466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hr-HR"/>
              </w:rPr>
            </w:pPr>
          </w:p>
          <w:p w14:paraId="50807E24" w14:textId="77777777" w:rsidR="0024664A" w:rsidRPr="0024664A" w:rsidRDefault="0024664A" w:rsidP="002466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hr-HR"/>
              </w:rPr>
            </w:pPr>
          </w:p>
        </w:tc>
      </w:tr>
    </w:tbl>
    <w:p w14:paraId="3974C27A" w14:textId="77777777" w:rsidR="0024664A" w:rsidRPr="0024664A" w:rsidRDefault="0024664A" w:rsidP="0024664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4F5588FA" w14:textId="77777777" w:rsidR="0024664A" w:rsidRPr="0024664A" w:rsidRDefault="0024664A" w:rsidP="0024664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1F74C3AD" w14:textId="77777777" w:rsidR="0024664A" w:rsidRPr="0024664A" w:rsidRDefault="0024664A" w:rsidP="0024664A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b/>
          <w:sz w:val="18"/>
          <w:szCs w:val="18"/>
          <w:lang w:eastAsia="hr-HR"/>
        </w:rPr>
      </w:pPr>
      <w:r w:rsidRPr="0024664A">
        <w:rPr>
          <w:rFonts w:ascii="Times New Roman" w:eastAsia="Times New Roman" w:hAnsi="Times New Roman" w:cs="Times New Roman"/>
          <w:b/>
          <w:sz w:val="18"/>
          <w:szCs w:val="18"/>
          <w:lang w:eastAsia="hr-HR"/>
        </w:rPr>
        <w:t>NAPOMENA:</w:t>
      </w:r>
    </w:p>
    <w:p w14:paraId="5D838A0E" w14:textId="77777777" w:rsidR="0024664A" w:rsidRPr="0024664A" w:rsidRDefault="0024664A" w:rsidP="0024664A">
      <w:pPr>
        <w:spacing w:after="0" w:line="240" w:lineRule="auto"/>
        <w:rPr>
          <w:rFonts w:ascii="Times New Roman" w:eastAsia="Times New Roman" w:hAnsi="Times New Roman" w:cs="Times New Roman"/>
          <w:sz w:val="6"/>
          <w:szCs w:val="6"/>
          <w:lang w:eastAsia="hr-HR"/>
        </w:rPr>
      </w:pPr>
    </w:p>
    <w:p w14:paraId="1A541C7F" w14:textId="62AC46B9" w:rsidR="0024664A" w:rsidRPr="0024664A" w:rsidRDefault="0024664A" w:rsidP="0024664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18"/>
          <w:szCs w:val="18"/>
          <w:lang w:eastAsia="hr-HR"/>
        </w:rPr>
      </w:pPr>
      <w:r w:rsidRPr="0024664A">
        <w:rPr>
          <w:rFonts w:ascii="Times New Roman" w:eastAsia="Times New Roman" w:hAnsi="Times New Roman" w:cs="Times New Roman"/>
          <w:sz w:val="18"/>
          <w:szCs w:val="18"/>
          <w:lang w:eastAsia="hr-HR"/>
        </w:rPr>
        <w:t xml:space="preserve">          </w:t>
      </w:r>
      <w:r w:rsidRPr="0024664A">
        <w:rPr>
          <w:rFonts w:ascii="Times New Roman" w:eastAsia="Times New Roman" w:hAnsi="Times New Roman" w:cs="Times New Roman"/>
          <w:b/>
          <w:sz w:val="18"/>
          <w:szCs w:val="18"/>
          <w:lang w:eastAsia="hr-HR"/>
        </w:rPr>
        <w:t>Odabrani ponuditelj obvezuje se u sklopu date ponude izvršiti predmet nabave, sukladno Troškovniku, u roku i na način kako je propisano odredbama ovog Poziva</w:t>
      </w:r>
      <w:r w:rsidR="00CE3C3B">
        <w:rPr>
          <w:rFonts w:ascii="Times New Roman" w:eastAsia="Times New Roman" w:hAnsi="Times New Roman" w:cs="Times New Roman"/>
          <w:b/>
          <w:sz w:val="18"/>
          <w:szCs w:val="18"/>
          <w:lang w:eastAsia="hr-HR"/>
        </w:rPr>
        <w:t xml:space="preserve">, a prema zakonskim i podzakonskim aktima koji reguliraju </w:t>
      </w:r>
      <w:r w:rsidR="004C77D5">
        <w:rPr>
          <w:rFonts w:ascii="Times New Roman" w:eastAsia="Times New Roman" w:hAnsi="Times New Roman" w:cs="Times New Roman"/>
          <w:b/>
          <w:sz w:val="18"/>
          <w:szCs w:val="18"/>
          <w:lang w:eastAsia="hr-HR"/>
        </w:rPr>
        <w:t>navedenu materiju,</w:t>
      </w:r>
      <w:r w:rsidR="00CE3C3B">
        <w:rPr>
          <w:rFonts w:ascii="Times New Roman" w:eastAsia="Times New Roman" w:hAnsi="Times New Roman" w:cs="Times New Roman"/>
          <w:b/>
          <w:sz w:val="18"/>
          <w:szCs w:val="18"/>
          <w:lang w:eastAsia="hr-HR"/>
        </w:rPr>
        <w:t xml:space="preserve"> za što preuzima punu odgovornost.</w:t>
      </w:r>
    </w:p>
    <w:p w14:paraId="27D5ECB6" w14:textId="77777777" w:rsidR="0024664A" w:rsidRDefault="0024664A" w:rsidP="0024664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18"/>
          <w:szCs w:val="18"/>
          <w:lang w:eastAsia="hr-HR"/>
        </w:rPr>
      </w:pPr>
    </w:p>
    <w:p w14:paraId="1BF8513A" w14:textId="77777777" w:rsidR="009A23EE" w:rsidRPr="0024664A" w:rsidRDefault="009A23EE" w:rsidP="0024664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18"/>
          <w:szCs w:val="18"/>
          <w:lang w:eastAsia="hr-HR"/>
        </w:rPr>
      </w:pPr>
    </w:p>
    <w:p w14:paraId="54E6BAE9" w14:textId="77777777" w:rsidR="0024664A" w:rsidRPr="0024664A" w:rsidRDefault="0024664A" w:rsidP="0024664A">
      <w:pPr>
        <w:widowControl w:val="0"/>
        <w:autoSpaceDE w:val="0"/>
        <w:autoSpaceDN w:val="0"/>
        <w:adjustRightInd w:val="0"/>
        <w:spacing w:after="0" w:line="240" w:lineRule="auto"/>
        <w:ind w:left="5380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329D70B6" w14:textId="77777777" w:rsidR="0024664A" w:rsidRPr="0024664A" w:rsidRDefault="0024664A" w:rsidP="0024664A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24664A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                                                                                             PONUDITELJ:</w:t>
      </w:r>
    </w:p>
    <w:p w14:paraId="5CF9B774" w14:textId="77777777" w:rsidR="0024664A" w:rsidRPr="0024664A" w:rsidRDefault="0024664A" w:rsidP="0024664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72FFC5F6" w14:textId="2CC661AF" w:rsidR="0024664A" w:rsidRPr="0024664A" w:rsidRDefault="0024664A" w:rsidP="0024664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24664A">
        <w:rPr>
          <w:rFonts w:ascii="Times New Roman" w:eastAsia="Times New Roman" w:hAnsi="Times New Roman" w:cs="Times New Roman"/>
          <w:sz w:val="20"/>
          <w:szCs w:val="20"/>
          <w:lang w:eastAsia="hr-HR"/>
        </w:rPr>
        <w:t>_____________________</w:t>
      </w:r>
      <w:r w:rsidRPr="0024664A">
        <w:rPr>
          <w:rFonts w:ascii="Times New Roman" w:eastAsia="Times New Roman" w:hAnsi="Times New Roman" w:cs="Times New Roman"/>
          <w:sz w:val="20"/>
          <w:szCs w:val="20"/>
          <w:lang w:eastAsia="hr-HR"/>
        </w:rPr>
        <w:tab/>
        <w:t xml:space="preserve">                                                                              _________________________</w:t>
      </w:r>
      <w:r>
        <w:rPr>
          <w:rFonts w:ascii="Times New Roman" w:eastAsia="Times New Roman" w:hAnsi="Times New Roman" w:cs="Times New Roman"/>
          <w:sz w:val="20"/>
          <w:szCs w:val="20"/>
          <w:lang w:eastAsia="hr-HR"/>
        </w:rPr>
        <w:t>__</w:t>
      </w:r>
      <w:r w:rsidRPr="0024664A">
        <w:rPr>
          <w:rFonts w:ascii="Times New Roman" w:eastAsia="Times New Roman" w:hAnsi="Times New Roman" w:cs="Times New Roman"/>
          <w:sz w:val="20"/>
          <w:szCs w:val="20"/>
          <w:lang w:eastAsia="hr-HR"/>
        </w:rPr>
        <w:t>___</w:t>
      </w:r>
    </w:p>
    <w:p w14:paraId="595A72FD" w14:textId="20E43185" w:rsidR="0024664A" w:rsidRPr="0024664A" w:rsidRDefault="0024664A" w:rsidP="0024664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24664A">
        <w:rPr>
          <w:rFonts w:ascii="Times New Roman" w:eastAsia="Times New Roman" w:hAnsi="Times New Roman" w:cs="Times New Roman"/>
          <w:sz w:val="20"/>
          <w:szCs w:val="20"/>
          <w:lang w:eastAsia="hr-HR"/>
        </w:rPr>
        <w:t>Mjesto i datum</w:t>
      </w:r>
      <w:r w:rsidRPr="0024664A">
        <w:rPr>
          <w:rFonts w:ascii="Times New Roman" w:eastAsia="Times New Roman" w:hAnsi="Times New Roman" w:cs="Times New Roman"/>
          <w:sz w:val="20"/>
          <w:szCs w:val="20"/>
          <w:lang w:eastAsia="hr-HR"/>
        </w:rPr>
        <w:tab/>
      </w:r>
      <w:r w:rsidRPr="0024664A">
        <w:rPr>
          <w:rFonts w:ascii="Times New Roman" w:eastAsia="Times New Roman" w:hAnsi="Times New Roman" w:cs="Times New Roman"/>
          <w:sz w:val="20"/>
          <w:szCs w:val="20"/>
          <w:lang w:eastAsia="hr-HR"/>
        </w:rPr>
        <w:tab/>
      </w:r>
      <w:r w:rsidRPr="0024664A">
        <w:rPr>
          <w:rFonts w:ascii="Times New Roman" w:eastAsia="Times New Roman" w:hAnsi="Times New Roman" w:cs="Times New Roman"/>
          <w:sz w:val="20"/>
          <w:szCs w:val="20"/>
          <w:lang w:eastAsia="hr-HR"/>
        </w:rPr>
        <w:tab/>
        <w:t xml:space="preserve">                                    </w:t>
      </w:r>
      <w:r w:rsidR="004C77D5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  </w:t>
      </w:r>
      <w:r w:rsidRPr="0024664A">
        <w:rPr>
          <w:rFonts w:ascii="Times New Roman" w:eastAsia="Times New Roman" w:hAnsi="Times New Roman" w:cs="Times New Roman"/>
          <w:sz w:val="20"/>
          <w:szCs w:val="20"/>
          <w:lang w:eastAsia="hr-HR"/>
        </w:rPr>
        <w:t>čitko ime i prezime ovlaštene</w:t>
      </w:r>
      <w:r w:rsidR="004C77D5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osobe ponuditelja</w:t>
      </w:r>
      <w:r w:rsidRPr="0024664A">
        <w:rPr>
          <w:rFonts w:ascii="Times New Roman" w:eastAsia="Times New Roman" w:hAnsi="Times New Roman" w:cs="Times New Roman"/>
          <w:sz w:val="20"/>
          <w:szCs w:val="20"/>
          <w:lang w:eastAsia="hr-HR"/>
        </w:rPr>
        <w:tab/>
      </w:r>
      <w:r w:rsidRPr="0024664A">
        <w:rPr>
          <w:rFonts w:ascii="Times New Roman" w:eastAsia="Times New Roman" w:hAnsi="Times New Roman" w:cs="Times New Roman"/>
          <w:sz w:val="20"/>
          <w:szCs w:val="20"/>
          <w:lang w:eastAsia="hr-HR"/>
        </w:rPr>
        <w:tab/>
      </w:r>
      <w:r w:rsidR="004C77D5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                                         </w:t>
      </w:r>
      <w:r w:rsidRPr="0024664A">
        <w:rPr>
          <w:rFonts w:ascii="Times New Roman" w:eastAsia="Times New Roman" w:hAnsi="Times New Roman" w:cs="Times New Roman"/>
          <w:sz w:val="20"/>
          <w:szCs w:val="20"/>
          <w:lang w:eastAsia="hr-HR"/>
        </w:rPr>
        <w:t>M.P.</w:t>
      </w:r>
      <w:r w:rsidRPr="0024664A">
        <w:rPr>
          <w:rFonts w:ascii="Times New Roman" w:eastAsia="Times New Roman" w:hAnsi="Times New Roman" w:cs="Times New Roman"/>
          <w:sz w:val="20"/>
          <w:szCs w:val="20"/>
          <w:lang w:eastAsia="hr-HR"/>
        </w:rPr>
        <w:tab/>
        <w:t xml:space="preserve">                                                                </w:t>
      </w:r>
    </w:p>
    <w:p w14:paraId="7DFA413A" w14:textId="77777777" w:rsidR="0024664A" w:rsidRPr="0024664A" w:rsidRDefault="0024664A" w:rsidP="0024664A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24664A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ab/>
      </w:r>
    </w:p>
    <w:p w14:paraId="04A54ECD" w14:textId="2599BBB2" w:rsidR="0024664A" w:rsidRPr="0024664A" w:rsidRDefault="0024664A" w:rsidP="0024664A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24664A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ab/>
      </w:r>
      <w:r w:rsidRPr="0024664A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ab/>
      </w:r>
      <w:r w:rsidRPr="0024664A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ab/>
      </w:r>
      <w:r w:rsidRPr="0024664A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ab/>
      </w:r>
      <w:r w:rsidRPr="0024664A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ab/>
      </w:r>
      <w:r w:rsidRPr="0024664A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ab/>
        <w:t xml:space="preserve">                                    </w:t>
      </w:r>
      <w:r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__________________________</w:t>
      </w:r>
      <w:r w:rsidRPr="0024664A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___</w:t>
      </w:r>
      <w:r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_</w:t>
      </w:r>
    </w:p>
    <w:p w14:paraId="54CCC458" w14:textId="1AB32ACD" w:rsidR="0024664A" w:rsidRPr="0024664A" w:rsidRDefault="0024664A" w:rsidP="0024664A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24664A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Vlastoručni potpis ovlaštene </w:t>
      </w:r>
    </w:p>
    <w:p w14:paraId="4E9554CF" w14:textId="667DBA62" w:rsidR="0024664A" w:rsidRPr="0024664A" w:rsidRDefault="0024664A" w:rsidP="0024664A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24664A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 osobe ponuditelja</w:t>
      </w:r>
    </w:p>
    <w:p w14:paraId="1E85E3D6" w14:textId="77777777" w:rsidR="0024664A" w:rsidRPr="0024664A" w:rsidRDefault="0024664A" w:rsidP="0024664A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118256E5" w14:textId="77777777" w:rsidR="0024664A" w:rsidRPr="0024664A" w:rsidRDefault="0024664A" w:rsidP="0024664A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24664A">
        <w:rPr>
          <w:rFonts w:ascii="Times New Roman" w:eastAsia="Times New Roman" w:hAnsi="Times New Roman" w:cs="Times New Roman"/>
          <w:sz w:val="20"/>
          <w:szCs w:val="20"/>
          <w:lang w:eastAsia="hr-HR"/>
        </w:rPr>
        <w:t>Dostaviti:</w:t>
      </w:r>
    </w:p>
    <w:p w14:paraId="504C53FA" w14:textId="77777777" w:rsidR="0024664A" w:rsidRPr="0024664A" w:rsidRDefault="0024664A" w:rsidP="0024664A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1B3E6DEC" w14:textId="77777777" w:rsidR="0024664A" w:rsidRPr="0024664A" w:rsidRDefault="0024664A" w:rsidP="0024664A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00" w:lineRule="exact"/>
        <w:contextualSpacing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24664A">
        <w:rPr>
          <w:rFonts w:ascii="Times New Roman" w:eastAsia="Times New Roman" w:hAnsi="Times New Roman" w:cs="Times New Roman"/>
          <w:sz w:val="20"/>
          <w:szCs w:val="20"/>
          <w:lang w:eastAsia="hr-HR"/>
        </w:rPr>
        <w:t>Ponuditelj</w:t>
      </w:r>
    </w:p>
    <w:p w14:paraId="450BB0E1" w14:textId="77777777" w:rsidR="0024664A" w:rsidRPr="0024664A" w:rsidRDefault="0024664A" w:rsidP="0024664A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00" w:lineRule="exact"/>
        <w:contextualSpacing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24664A">
        <w:rPr>
          <w:rFonts w:ascii="Times New Roman" w:eastAsia="Times New Roman" w:hAnsi="Times New Roman" w:cs="Times New Roman"/>
          <w:sz w:val="20"/>
          <w:szCs w:val="20"/>
          <w:lang w:eastAsia="hr-HR"/>
        </w:rPr>
        <w:t>Pismohrana</w:t>
      </w:r>
    </w:p>
    <w:p w14:paraId="5B1EB3BE" w14:textId="77777777" w:rsidR="0024664A" w:rsidRDefault="0024664A" w:rsidP="00E643DE">
      <w:pPr>
        <w:rPr>
          <w:b/>
          <w:sz w:val="28"/>
          <w:szCs w:val="28"/>
        </w:rPr>
      </w:pPr>
    </w:p>
    <w:sectPr w:rsidR="0024664A" w:rsidSect="00407A8B">
      <w:headerReference w:type="default" r:id="rId14"/>
      <w:footerReference w:type="default" r:id="rId15"/>
      <w:pgSz w:w="11906" w:h="16838"/>
      <w:pgMar w:top="198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BCD483" w14:textId="77777777" w:rsidR="002C3930" w:rsidRDefault="002C3930" w:rsidP="00407A8B">
      <w:pPr>
        <w:spacing w:after="0" w:line="240" w:lineRule="auto"/>
      </w:pPr>
      <w:r>
        <w:separator/>
      </w:r>
    </w:p>
  </w:endnote>
  <w:endnote w:type="continuationSeparator" w:id="0">
    <w:p w14:paraId="42A705F5" w14:textId="77777777" w:rsidR="002C3930" w:rsidRDefault="002C3930" w:rsidP="00407A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9717373"/>
      <w:docPartObj>
        <w:docPartGallery w:val="Page Numbers (Bottom of Page)"/>
        <w:docPartUnique/>
      </w:docPartObj>
    </w:sdtPr>
    <w:sdtContent>
      <w:p w14:paraId="0CAC5426" w14:textId="083DFC7E" w:rsidR="00407A8B" w:rsidRDefault="00407A8B">
        <w:pPr>
          <w:pStyle w:val="Podnoj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B02EC">
          <w:rPr>
            <w:noProof/>
          </w:rPr>
          <w:t>2</w:t>
        </w:r>
        <w:r>
          <w:fldChar w:fldCharType="end"/>
        </w:r>
      </w:p>
    </w:sdtContent>
  </w:sdt>
  <w:p w14:paraId="3347EE57" w14:textId="77777777" w:rsidR="00407A8B" w:rsidRDefault="00407A8B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4D42FB" w14:textId="77777777" w:rsidR="002C3930" w:rsidRDefault="002C3930" w:rsidP="00407A8B">
      <w:pPr>
        <w:spacing w:after="0" w:line="240" w:lineRule="auto"/>
      </w:pPr>
      <w:r>
        <w:separator/>
      </w:r>
    </w:p>
  </w:footnote>
  <w:footnote w:type="continuationSeparator" w:id="0">
    <w:p w14:paraId="07FD210C" w14:textId="77777777" w:rsidR="002C3930" w:rsidRDefault="002C3930" w:rsidP="00407A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9328A" w14:textId="4CDB8C1D" w:rsidR="00914078" w:rsidRPr="00FA3500" w:rsidRDefault="00914078" w:rsidP="009A23EE">
    <w:pPr>
      <w:tabs>
        <w:tab w:val="center" w:pos="4536"/>
        <w:tab w:val="right" w:pos="9072"/>
      </w:tabs>
      <w:rPr>
        <w:rFonts w:ascii="Calibri" w:hAnsi="Calibri"/>
        <w:b/>
        <w:color w:val="808080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6AEB48EA" wp14:editId="3D56D9D0">
          <wp:simplePos x="0" y="0"/>
          <wp:positionH relativeFrom="column">
            <wp:posOffset>-4445</wp:posOffset>
          </wp:positionH>
          <wp:positionV relativeFrom="paragraph">
            <wp:posOffset>0</wp:posOffset>
          </wp:positionV>
          <wp:extent cx="659765" cy="495300"/>
          <wp:effectExtent l="0" t="0" r="6985" b="0"/>
          <wp:wrapTight wrapText="bothSides">
            <wp:wrapPolygon edited="0">
              <wp:start x="0" y="0"/>
              <wp:lineTo x="0" y="20769"/>
              <wp:lineTo x="21205" y="20769"/>
              <wp:lineTo x="21205" y="0"/>
              <wp:lineTo x="0" y="0"/>
            </wp:wrapPolygon>
          </wp:wrapTight>
          <wp:docPr id="412009554" name="Slika 2" descr="untitle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 descr="untitle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9765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23EE">
      <w:rPr>
        <w:rFonts w:ascii="Calibri" w:hAnsi="Calibri"/>
        <w:color w:val="808080"/>
      </w:rPr>
      <w:t xml:space="preserve">                           </w:t>
    </w:r>
    <w:r w:rsidRPr="00FA3500">
      <w:rPr>
        <w:rFonts w:ascii="Calibri" w:hAnsi="Calibri"/>
        <w:color w:val="808080"/>
      </w:rPr>
      <w:t>OSNOVNA ŠKO</w:t>
    </w:r>
    <w:r>
      <w:rPr>
        <w:rFonts w:ascii="Calibri" w:hAnsi="Calibri"/>
        <w:color w:val="808080"/>
      </w:rPr>
      <w:t>LA DOMOVINSKE ZAHVALNOSTI</w:t>
    </w:r>
  </w:p>
  <w:p w14:paraId="29B56B78" w14:textId="4955B0E5" w:rsidR="00407A8B" w:rsidRPr="00BC51D3" w:rsidRDefault="009A23EE" w:rsidP="009A23EE">
    <w:pPr>
      <w:pBdr>
        <w:bottom w:val="single" w:sz="4" w:space="0" w:color="auto"/>
      </w:pBdr>
      <w:tabs>
        <w:tab w:val="center" w:pos="4536"/>
        <w:tab w:val="right" w:pos="9072"/>
      </w:tabs>
      <w:rPr>
        <w:rFonts w:ascii="Calibri" w:hAnsi="Calibri"/>
        <w:color w:val="808080"/>
      </w:rPr>
    </w:pPr>
    <w:r>
      <w:rPr>
        <w:rFonts w:ascii="Calibri" w:hAnsi="Calibri"/>
        <w:color w:val="808080"/>
      </w:rPr>
      <w:t xml:space="preserve">                        </w:t>
    </w:r>
    <w:r w:rsidR="002F3A74">
      <w:rPr>
        <w:rFonts w:ascii="Calibri" w:hAnsi="Calibri"/>
        <w:color w:val="808080"/>
      </w:rPr>
      <w:t xml:space="preserve"> </w:t>
    </w:r>
    <w:r>
      <w:rPr>
        <w:rFonts w:ascii="Calibri" w:hAnsi="Calibri"/>
        <w:color w:val="808080"/>
      </w:rPr>
      <w:t xml:space="preserve">                   </w:t>
    </w:r>
    <w:r w:rsidR="00CE3C3B">
      <w:rPr>
        <w:rFonts w:ascii="Calibri" w:hAnsi="Calibri"/>
        <w:color w:val="808080"/>
      </w:rPr>
      <w:t xml:space="preserve"> </w:t>
    </w:r>
    <w:r w:rsidR="00914078" w:rsidRPr="00FA3500">
      <w:rPr>
        <w:rFonts w:ascii="Calibri" w:hAnsi="Calibri"/>
        <w:color w:val="808080"/>
      </w:rPr>
      <w:t>Josipa Jovića 2, 22 300 Kni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A661D"/>
    <w:multiLevelType w:val="hybridMultilevel"/>
    <w:tmpl w:val="7126432C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81A105E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7CD4F70"/>
    <w:multiLevelType w:val="hybridMultilevel"/>
    <w:tmpl w:val="654EF97A"/>
    <w:lvl w:ilvl="0" w:tplc="729090A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A37276"/>
    <w:multiLevelType w:val="hybridMultilevel"/>
    <w:tmpl w:val="00A400FC"/>
    <w:lvl w:ilvl="0" w:tplc="041A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B74245"/>
    <w:multiLevelType w:val="hybridMultilevel"/>
    <w:tmpl w:val="E3105D1C"/>
    <w:lvl w:ilvl="0" w:tplc="4B043198">
      <w:start w:val="5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7274153">
    <w:abstractNumId w:val="1"/>
  </w:num>
  <w:num w:numId="2" w16cid:durableId="1603759701">
    <w:abstractNumId w:val="0"/>
  </w:num>
  <w:num w:numId="3" w16cid:durableId="1808668684">
    <w:abstractNumId w:val="2"/>
  </w:num>
  <w:num w:numId="4" w16cid:durableId="6792822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tDA2MTO1NDIyMLBU0lEKTi0uzszPAykwqgUAgt2jDCwAAAA="/>
  </w:docVars>
  <w:rsids>
    <w:rsidRoot w:val="00074A9E"/>
    <w:rsid w:val="00014A2D"/>
    <w:rsid w:val="00074A9E"/>
    <w:rsid w:val="00104688"/>
    <w:rsid w:val="00146928"/>
    <w:rsid w:val="00176B12"/>
    <w:rsid w:val="001962F5"/>
    <w:rsid w:val="00224A29"/>
    <w:rsid w:val="0023385E"/>
    <w:rsid w:val="0024664A"/>
    <w:rsid w:val="002C3930"/>
    <w:rsid w:val="002F3A74"/>
    <w:rsid w:val="003932EC"/>
    <w:rsid w:val="003C1185"/>
    <w:rsid w:val="003D4CAE"/>
    <w:rsid w:val="003E7199"/>
    <w:rsid w:val="003F7795"/>
    <w:rsid w:val="00407A8B"/>
    <w:rsid w:val="004C77D5"/>
    <w:rsid w:val="00502D05"/>
    <w:rsid w:val="00552FBF"/>
    <w:rsid w:val="00572616"/>
    <w:rsid w:val="006B1683"/>
    <w:rsid w:val="007741F6"/>
    <w:rsid w:val="008623C4"/>
    <w:rsid w:val="00900BED"/>
    <w:rsid w:val="00903FF4"/>
    <w:rsid w:val="00914078"/>
    <w:rsid w:val="00915513"/>
    <w:rsid w:val="009408F7"/>
    <w:rsid w:val="009A13AD"/>
    <w:rsid w:val="009A23EE"/>
    <w:rsid w:val="00AD0953"/>
    <w:rsid w:val="00AE1F1E"/>
    <w:rsid w:val="00B26BD7"/>
    <w:rsid w:val="00B3170D"/>
    <w:rsid w:val="00BC51D3"/>
    <w:rsid w:val="00C06F87"/>
    <w:rsid w:val="00C10E34"/>
    <w:rsid w:val="00C1119A"/>
    <w:rsid w:val="00C951DE"/>
    <w:rsid w:val="00CC2559"/>
    <w:rsid w:val="00CE3C3B"/>
    <w:rsid w:val="00D30544"/>
    <w:rsid w:val="00D8238D"/>
    <w:rsid w:val="00DB02EC"/>
    <w:rsid w:val="00DB183B"/>
    <w:rsid w:val="00E30129"/>
    <w:rsid w:val="00E35F44"/>
    <w:rsid w:val="00E440CA"/>
    <w:rsid w:val="00E643DE"/>
    <w:rsid w:val="00E96CA5"/>
    <w:rsid w:val="00EE3467"/>
    <w:rsid w:val="00EF70C7"/>
    <w:rsid w:val="00F87A45"/>
    <w:rsid w:val="00F93B5F"/>
    <w:rsid w:val="00FE0B0D"/>
    <w:rsid w:val="00FE2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175607"/>
  <w15:docId w15:val="{B1B79257-BBEB-44F5-9446-204955CC4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074A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074A9E"/>
    <w:pPr>
      <w:ind w:left="720"/>
      <w:contextualSpacing/>
    </w:pPr>
  </w:style>
  <w:style w:type="table" w:styleId="Tablicareetke4-isticanje1">
    <w:name w:val="Grid Table 4 Accent 1"/>
    <w:basedOn w:val="Obinatablica"/>
    <w:uiPriority w:val="49"/>
    <w:rsid w:val="00EE3467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Zaglavlje">
    <w:name w:val="header"/>
    <w:basedOn w:val="Normal"/>
    <w:link w:val="ZaglavljeChar"/>
    <w:uiPriority w:val="99"/>
    <w:unhideWhenUsed/>
    <w:rsid w:val="00407A8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407A8B"/>
  </w:style>
  <w:style w:type="paragraph" w:styleId="Podnoje">
    <w:name w:val="footer"/>
    <w:basedOn w:val="Normal"/>
    <w:link w:val="PodnojeChar"/>
    <w:uiPriority w:val="99"/>
    <w:unhideWhenUsed/>
    <w:rsid w:val="00407A8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407A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narodne-novine.nn.hr/clanci/sluzbeni/2023_06_61_1024.htm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mzo.gov.hr/UserDocsImages/dokumenti/Obrazovanje/Normativ-prostora-i-opreme/Normativi-2022/Normativi-dimenzioniranja-prostora-osnovnih-skola-u-Republici-Hrvatskoj-2022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arija.stojanovic4@skole.hr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ured.ravnatelj@os-domovinske-zahvalnosti-kn.skole.hr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97449-8e6f-4cef-be58-e81a4abd4035" xsi:nil="true"/>
    <lcf76f155ced4ddcb4097134ff3c332f xmlns="59523294-95a0-4af6-8753-51d0b582ecf5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03E481F5CF2C54188FA7D87444CF7DE" ma:contentTypeVersion="16" ma:contentTypeDescription="Stvaranje novog dokumenta." ma:contentTypeScope="" ma:versionID="920eb7cea26af0690ec4131bd858f8c5">
  <xsd:schema xmlns:xsd="http://www.w3.org/2001/XMLSchema" xmlns:xs="http://www.w3.org/2001/XMLSchema" xmlns:p="http://schemas.microsoft.com/office/2006/metadata/properties" xmlns:ns2="59523294-95a0-4af6-8753-51d0b582ecf5" xmlns:ns3="e7897449-8e6f-4cef-be58-e81a4abd4035" targetNamespace="http://schemas.microsoft.com/office/2006/metadata/properties" ma:root="true" ma:fieldsID="f3353fb48cb24cf255d8f16d8a2f061b" ns2:_="" ns3:_="">
    <xsd:import namespace="59523294-95a0-4af6-8753-51d0b582ecf5"/>
    <xsd:import namespace="e7897449-8e6f-4cef-be58-e81a4abd4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523294-95a0-4af6-8753-51d0b582e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Oznake slika" ma:readOnly="false" ma:fieldId="{5cf76f15-5ced-4ddc-b409-7134ff3c332f}" ma:taxonomyMulti="true" ma:sspId="ed0ee974-192f-4353-9d1c-3274f95f4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7449-8e6f-4cef-be58-e81a4abd4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7e0c0e2-4ade-461c-8871-d8de7f45f9bd}" ma:internalName="TaxCatchAll" ma:showField="CatchAllData" ma:web="e7897449-8e6f-4cef-be58-e81a4abd40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D27A35-9133-4247-AE8C-5A09424406B0}">
  <ds:schemaRefs>
    <ds:schemaRef ds:uri="http://schemas.microsoft.com/office/2006/metadata/properties"/>
    <ds:schemaRef ds:uri="http://schemas.microsoft.com/office/infopath/2007/PartnerControls"/>
    <ds:schemaRef ds:uri="e7897449-8e6f-4cef-be58-e81a4abd4035"/>
    <ds:schemaRef ds:uri="59523294-95a0-4af6-8753-51d0b582ecf5"/>
  </ds:schemaRefs>
</ds:datastoreItem>
</file>

<file path=customXml/itemProps2.xml><?xml version="1.0" encoding="utf-8"?>
<ds:datastoreItem xmlns:ds="http://schemas.openxmlformats.org/officeDocument/2006/customXml" ds:itemID="{47614526-14C3-43F7-BF3E-2F61CB4BE0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523294-95a0-4af6-8753-51d0b582ecf5"/>
    <ds:schemaRef ds:uri="e7897449-8e6f-4cef-be58-e81a4abd4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A65D53-7A67-4FAA-BD7D-B6A272BB42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5</Pages>
  <Words>1675</Words>
  <Characters>9551</Characters>
  <Application>Microsoft Office Word</Application>
  <DocSecurity>0</DocSecurity>
  <Lines>79</Lines>
  <Paragraphs>2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-001</dc:creator>
  <cp:lastModifiedBy>Dejan Jurković</cp:lastModifiedBy>
  <cp:revision>17</cp:revision>
  <cp:lastPrinted>2024-02-14T17:01:00Z</cp:lastPrinted>
  <dcterms:created xsi:type="dcterms:W3CDTF">2023-08-23T11:46:00Z</dcterms:created>
  <dcterms:modified xsi:type="dcterms:W3CDTF">2024-02-14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3E481F5CF2C54188FA7D87444CF7DE</vt:lpwstr>
  </property>
</Properties>
</file>